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714BA" w14:textId="659D593E" w:rsidR="00631555" w:rsidRPr="008333C5" w:rsidRDefault="002E6BDF" w:rsidP="00991370">
      <w:pPr>
        <w:pStyle w:val="Heading1"/>
        <w:spacing w:before="50" w:line="360" w:lineRule="auto"/>
        <w:ind w:left="0" w:right="-1"/>
        <w:rPr>
          <w:b w:val="0"/>
          <w:sz w:val="24"/>
          <w:szCs w:val="24"/>
          <w:lang w:val="pt-PT"/>
        </w:rPr>
      </w:pPr>
      <w:r w:rsidRPr="008333C5">
        <w:rPr>
          <w:sz w:val="24"/>
          <w:szCs w:val="24"/>
          <w:lang w:val="pt-PT"/>
        </w:rPr>
        <w:t>Proposta d</w:t>
      </w:r>
      <w:r w:rsidR="00DC280D" w:rsidRPr="008333C5">
        <w:rPr>
          <w:sz w:val="24"/>
          <w:szCs w:val="24"/>
          <w:lang w:val="pt-PT"/>
        </w:rPr>
        <w:t>e</w:t>
      </w:r>
      <w:r w:rsidRPr="008333C5">
        <w:rPr>
          <w:sz w:val="24"/>
          <w:szCs w:val="24"/>
          <w:lang w:val="pt-PT"/>
        </w:rPr>
        <w:t xml:space="preserve"> Projeto de Doutoramento a Desenvolver</w:t>
      </w:r>
      <w:r w:rsidR="00E40F8D" w:rsidRPr="008333C5">
        <w:rPr>
          <w:sz w:val="24"/>
          <w:szCs w:val="24"/>
          <w:lang w:val="pt-PT"/>
        </w:rPr>
        <w:t xml:space="preserve"> no </w:t>
      </w:r>
      <w:r w:rsidRPr="008333C5">
        <w:rPr>
          <w:sz w:val="24"/>
          <w:szCs w:val="24"/>
          <w:lang w:val="pt-PT"/>
        </w:rPr>
        <w:t>Â</w:t>
      </w:r>
      <w:r w:rsidR="00E40F8D" w:rsidRPr="008333C5">
        <w:rPr>
          <w:sz w:val="24"/>
          <w:szCs w:val="24"/>
          <w:lang w:val="pt-PT"/>
        </w:rPr>
        <w:t>mbito</w:t>
      </w:r>
      <w:r w:rsidR="00631555" w:rsidRPr="008333C5">
        <w:rPr>
          <w:sz w:val="24"/>
          <w:szCs w:val="24"/>
          <w:lang w:val="pt-PT"/>
        </w:rPr>
        <w:t xml:space="preserve"> do </w:t>
      </w:r>
      <w:r w:rsidR="00B85A0E" w:rsidRPr="008333C5">
        <w:rPr>
          <w:sz w:val="24"/>
          <w:szCs w:val="24"/>
          <w:lang w:val="pt-PT"/>
        </w:rPr>
        <w:t xml:space="preserve">1º </w:t>
      </w:r>
      <w:r w:rsidR="00631555" w:rsidRPr="008333C5">
        <w:rPr>
          <w:sz w:val="24"/>
          <w:szCs w:val="24"/>
          <w:lang w:val="pt-PT"/>
        </w:rPr>
        <w:t xml:space="preserve">Concurso para Atribuição de Bolsas de </w:t>
      </w:r>
      <w:r w:rsidR="00962C06" w:rsidRPr="008333C5">
        <w:rPr>
          <w:sz w:val="24"/>
          <w:szCs w:val="24"/>
          <w:lang w:val="pt-PT"/>
        </w:rPr>
        <w:t xml:space="preserve">Investigação </w:t>
      </w:r>
      <w:r w:rsidR="00E40F8D" w:rsidRPr="008333C5">
        <w:rPr>
          <w:sz w:val="24"/>
          <w:szCs w:val="24"/>
          <w:lang w:val="pt-PT"/>
        </w:rPr>
        <w:t xml:space="preserve">na </w:t>
      </w:r>
      <w:r w:rsidR="008335D9" w:rsidRPr="008333C5">
        <w:rPr>
          <w:sz w:val="24"/>
          <w:szCs w:val="24"/>
          <w:lang w:val="pt-PT"/>
        </w:rPr>
        <w:t>Á</w:t>
      </w:r>
      <w:r w:rsidR="00E40F8D" w:rsidRPr="008333C5">
        <w:rPr>
          <w:sz w:val="24"/>
          <w:szCs w:val="24"/>
          <w:lang w:val="pt-PT"/>
        </w:rPr>
        <w:t xml:space="preserve">rea de Engenharia </w:t>
      </w:r>
      <w:r w:rsidR="00D775B4" w:rsidRPr="008333C5">
        <w:rPr>
          <w:sz w:val="24"/>
          <w:szCs w:val="24"/>
          <w:lang w:val="pt-PT"/>
        </w:rPr>
        <w:t>Civil</w:t>
      </w:r>
    </w:p>
    <w:p w14:paraId="2894D118" w14:textId="368702E8" w:rsidR="00CD1B46" w:rsidRPr="008333C5" w:rsidRDefault="00E40F8D" w:rsidP="002E6BDF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8333C5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Título do </w:t>
      </w:r>
      <w:r w:rsidR="008335D9" w:rsidRPr="008333C5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rojeto</w:t>
      </w:r>
    </w:p>
    <w:p w14:paraId="49D0F057" w14:textId="66C0C13F" w:rsidR="00C325CE" w:rsidRPr="0070049A" w:rsidRDefault="004801AA" w:rsidP="00373B13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Título: </w:t>
      </w:r>
      <w:r w:rsidR="00EE3B53"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METODOLOGIA PARA O DESENVOLVIMENTO SUSTENTÁVEL DAS </w:t>
      </w:r>
      <w:r w:rsidR="00E33B5C" w:rsidRPr="0070049A">
        <w:rPr>
          <w:rFonts w:asciiTheme="minorHAnsi" w:hAnsiTheme="minorHAnsi" w:cstheme="minorHAnsi"/>
          <w:sz w:val="20"/>
          <w:szCs w:val="20"/>
          <w:lang w:val="pt-PT"/>
        </w:rPr>
        <w:t>Á</w:t>
      </w:r>
      <w:r w:rsidR="00EE3B53" w:rsidRPr="0070049A">
        <w:rPr>
          <w:rFonts w:asciiTheme="minorHAnsi" w:hAnsiTheme="minorHAnsi" w:cstheme="minorHAnsi"/>
          <w:sz w:val="20"/>
          <w:szCs w:val="20"/>
          <w:lang w:val="pt-PT"/>
        </w:rPr>
        <w:t>REAS PERIURBANAS DE LUANDA</w:t>
      </w:r>
    </w:p>
    <w:p w14:paraId="4A2BD3A7" w14:textId="6E445A28" w:rsidR="00470527" w:rsidRPr="008333C5" w:rsidRDefault="00470527" w:rsidP="00373B13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Referência:</w:t>
      </w:r>
      <w:r w:rsidRPr="008333C5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2D0A9E">
        <w:rPr>
          <w:rFonts w:asciiTheme="minorHAnsi" w:hAnsiTheme="minorHAnsi"/>
          <w:w w:val="105"/>
          <w:sz w:val="20"/>
          <w:szCs w:val="20"/>
          <w:lang w:val="pt-PT"/>
        </w:rPr>
        <w:t>Projeto_Doutor_EngCivil_#3</w:t>
      </w:r>
    </w:p>
    <w:p w14:paraId="00A1F360" w14:textId="5034AA12" w:rsidR="008335D9" w:rsidRPr="008333C5" w:rsidRDefault="00C325CE" w:rsidP="002D0A9E">
      <w:pPr>
        <w:pStyle w:val="BodyText"/>
        <w:spacing w:before="60" w:after="60" w:line="300" w:lineRule="exact"/>
        <w:jc w:val="both"/>
        <w:rPr>
          <w:rFonts w:asciiTheme="minorHAnsi" w:hAnsiTheme="minorHAnsi" w:cstheme="minorHAnsi"/>
          <w:w w:val="105"/>
          <w:sz w:val="20"/>
          <w:szCs w:val="20"/>
          <w:lang w:val="pt-PT"/>
        </w:rPr>
      </w:pP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alavra</w:t>
      </w:r>
      <w:r w:rsidR="002D0A9E"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</w:t>
      </w: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-chave:</w:t>
      </w:r>
      <w:r w:rsidR="004801AA" w:rsidRPr="008333C5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A62A31" w:rsidRPr="008333C5">
        <w:rPr>
          <w:rFonts w:asciiTheme="minorHAnsi" w:hAnsiTheme="minorHAnsi" w:cstheme="minorHAnsi"/>
          <w:sz w:val="20"/>
          <w:szCs w:val="20"/>
          <w:lang w:val="pt-PT"/>
        </w:rPr>
        <w:t>desenvolvimento urbano</w:t>
      </w:r>
      <w:r w:rsidR="002D0A9E">
        <w:rPr>
          <w:rFonts w:asciiTheme="minorHAnsi" w:hAnsiTheme="minorHAnsi" w:cstheme="minorHAnsi"/>
          <w:sz w:val="20"/>
          <w:szCs w:val="20"/>
          <w:lang w:val="pt-PT"/>
        </w:rPr>
        <w:t xml:space="preserve">; </w:t>
      </w:r>
      <w:r w:rsidR="00A62A31" w:rsidRPr="008333C5">
        <w:rPr>
          <w:rFonts w:asciiTheme="minorHAnsi" w:hAnsiTheme="minorHAnsi" w:cstheme="minorHAnsi"/>
          <w:sz w:val="20"/>
          <w:szCs w:val="20"/>
          <w:lang w:val="pt-PT"/>
        </w:rPr>
        <w:t>sustentabilidade ambiental</w:t>
      </w:r>
      <w:r w:rsidR="002D0A9E">
        <w:rPr>
          <w:rFonts w:asciiTheme="minorHAnsi" w:hAnsiTheme="minorHAnsi" w:cstheme="minorHAnsi"/>
          <w:sz w:val="20"/>
          <w:szCs w:val="20"/>
          <w:lang w:val="pt-PT"/>
        </w:rPr>
        <w:t xml:space="preserve">; </w:t>
      </w:r>
      <w:r w:rsidR="00A62A31" w:rsidRPr="008333C5">
        <w:rPr>
          <w:rFonts w:asciiTheme="minorHAnsi" w:hAnsiTheme="minorHAnsi" w:cstheme="minorHAnsi"/>
          <w:sz w:val="20"/>
          <w:szCs w:val="20"/>
          <w:lang w:val="pt-PT"/>
        </w:rPr>
        <w:t>áreas periurbanas</w:t>
      </w:r>
    </w:p>
    <w:p w14:paraId="7186AE62" w14:textId="65F07BA1" w:rsidR="00C325CE" w:rsidRPr="008333C5" w:rsidRDefault="00C325CE" w:rsidP="002E6BDF">
      <w:pPr>
        <w:pStyle w:val="BodyText"/>
        <w:widowControl w:val="0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8333C5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Instituições envolvidas</w:t>
      </w:r>
    </w:p>
    <w:p w14:paraId="44774260" w14:textId="43D3635E" w:rsidR="004801AA" w:rsidRPr="008333C5" w:rsidRDefault="00C325CE" w:rsidP="00C325CE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Instituição </w:t>
      </w:r>
      <w:r w:rsidR="004801AA"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nde o doutoramento será realizado:</w:t>
      </w:r>
      <w:r w:rsidR="004801AA" w:rsidRPr="008333C5">
        <w:rPr>
          <w:rFonts w:asciiTheme="minorHAnsi" w:hAnsiTheme="minorHAnsi"/>
          <w:w w:val="105"/>
          <w:sz w:val="20"/>
          <w:szCs w:val="20"/>
          <w:lang w:val="pt-PT"/>
        </w:rPr>
        <w:t xml:space="preserve"> FEUP</w:t>
      </w:r>
    </w:p>
    <w:p w14:paraId="68B70EB0" w14:textId="7ABFB83C" w:rsidR="00E33B5C" w:rsidRPr="0070049A" w:rsidRDefault="004801AA" w:rsidP="005626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b/>
          <w:bCs/>
          <w:w w:val="105"/>
          <w:sz w:val="20"/>
          <w:szCs w:val="20"/>
          <w:lang w:val="pt-PT"/>
        </w:rPr>
      </w:pP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utras i</w:t>
      </w:r>
      <w:r w:rsidR="00C325CE"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nstituiç</w:t>
      </w: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ões</w:t>
      </w:r>
      <w:r w:rsidR="00C325CE"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 </w:t>
      </w: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</w:t>
      </w:r>
      <w:r w:rsidR="00C325CE"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articipante</w:t>
      </w:r>
      <w:r w:rsidRP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 no projeto de investigação</w:t>
      </w:r>
      <w:r w:rsidR="007D4DDD" w:rsidRPr="0070049A">
        <w:rPr>
          <w:rFonts w:asciiTheme="minorHAnsi" w:hAnsiTheme="minorHAnsi" w:cstheme="minorHAnsi"/>
          <w:b/>
          <w:bCs/>
          <w:w w:val="105"/>
          <w:sz w:val="20"/>
          <w:szCs w:val="20"/>
          <w:lang w:val="pt-PT"/>
        </w:rPr>
        <w:t>:</w:t>
      </w:r>
    </w:p>
    <w:p w14:paraId="20A8218D" w14:textId="7FE31E2E" w:rsidR="0056262C" w:rsidRPr="0070049A" w:rsidRDefault="0056262C" w:rsidP="0070049A">
      <w:pPr>
        <w:pStyle w:val="ListParagraph"/>
        <w:numPr>
          <w:ilvl w:val="0"/>
          <w:numId w:val="2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70049A">
        <w:rPr>
          <w:rFonts w:asciiTheme="minorHAnsi" w:hAnsiTheme="minorHAnsi" w:cstheme="minorHAnsi"/>
          <w:sz w:val="20"/>
          <w:szCs w:val="20"/>
          <w:lang w:val="pt-PT"/>
        </w:rPr>
        <w:t>Gabinete Técnico de Reconversão Urb</w:t>
      </w:r>
      <w:r w:rsidR="007D4DDD"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ana </w:t>
      </w:r>
      <w:proofErr w:type="spellStart"/>
      <w:r w:rsidR="007D4DDD" w:rsidRPr="0070049A">
        <w:rPr>
          <w:rFonts w:asciiTheme="minorHAnsi" w:hAnsiTheme="minorHAnsi" w:cstheme="minorHAnsi"/>
          <w:sz w:val="20"/>
          <w:szCs w:val="20"/>
          <w:lang w:val="pt-PT"/>
        </w:rPr>
        <w:t>Cazenga</w:t>
      </w:r>
      <w:proofErr w:type="spellEnd"/>
      <w:r w:rsidR="007D4DDD"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7D4DDD" w:rsidRPr="0070049A">
        <w:rPr>
          <w:rFonts w:asciiTheme="minorHAnsi" w:hAnsiTheme="minorHAnsi" w:cstheme="minorHAnsi"/>
          <w:sz w:val="20"/>
          <w:szCs w:val="20"/>
          <w:lang w:val="pt-PT"/>
        </w:rPr>
        <w:t>Sambizanga</w:t>
      </w:r>
      <w:proofErr w:type="spellEnd"/>
      <w:r w:rsidR="007D4DDD"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 (GTRUCS)</w:t>
      </w:r>
    </w:p>
    <w:p w14:paraId="6D1BE8C6" w14:textId="5FCB2CF5" w:rsidR="0056262C" w:rsidRPr="0070049A" w:rsidRDefault="0056262C" w:rsidP="0070049A">
      <w:pPr>
        <w:pStyle w:val="ListParagraph"/>
        <w:numPr>
          <w:ilvl w:val="0"/>
          <w:numId w:val="2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Ordem dos </w:t>
      </w:r>
      <w:proofErr w:type="spellStart"/>
      <w:r w:rsidRPr="0070049A">
        <w:rPr>
          <w:rFonts w:asciiTheme="minorHAnsi" w:hAnsiTheme="minorHAnsi" w:cstheme="minorHAnsi"/>
          <w:sz w:val="20"/>
          <w:szCs w:val="20"/>
          <w:lang w:val="pt-PT"/>
        </w:rPr>
        <w:t>Arquitectos</w:t>
      </w:r>
      <w:proofErr w:type="spellEnd"/>
      <w:r w:rsidRPr="0070049A">
        <w:rPr>
          <w:rFonts w:asciiTheme="minorHAnsi" w:hAnsiTheme="minorHAnsi" w:cstheme="minorHAnsi"/>
          <w:sz w:val="20"/>
          <w:szCs w:val="20"/>
          <w:lang w:val="pt-PT"/>
        </w:rPr>
        <w:t xml:space="preserve"> de Angola.</w:t>
      </w:r>
    </w:p>
    <w:p w14:paraId="03160035" w14:textId="4A28B0ED" w:rsidR="00B218A5" w:rsidRPr="008333C5" w:rsidRDefault="00B218A5" w:rsidP="008153E0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8333C5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Equipa de Orientação</w:t>
      </w:r>
      <w:r w:rsidR="0070049A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:</w:t>
      </w:r>
    </w:p>
    <w:p w14:paraId="11927CC8" w14:textId="5856FADB" w:rsidR="00B218A5" w:rsidRPr="008153E0" w:rsidRDefault="00B218A5" w:rsidP="008153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sz w:val="20"/>
          <w:szCs w:val="20"/>
          <w:lang w:val="pt-PT"/>
        </w:rPr>
      </w:pPr>
      <w:r w:rsidRPr="008153E0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rientador:</w:t>
      </w:r>
      <w:r w:rsidRPr="008153E0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004E02" w:rsidRPr="008153E0">
        <w:rPr>
          <w:rFonts w:asciiTheme="minorHAnsi" w:hAnsiTheme="minorHAnsi" w:cstheme="minorHAnsi"/>
          <w:sz w:val="20"/>
          <w:szCs w:val="20"/>
          <w:lang w:val="pt-PT"/>
        </w:rPr>
        <w:t>Fernando M. Brandão Alves</w:t>
      </w:r>
      <w:r w:rsidR="008333C5" w:rsidRPr="008153E0">
        <w:rPr>
          <w:rFonts w:asciiTheme="minorHAnsi" w:hAnsiTheme="minorHAnsi" w:cstheme="minorHAnsi"/>
          <w:sz w:val="20"/>
          <w:szCs w:val="20"/>
          <w:lang w:val="pt-PT"/>
        </w:rPr>
        <w:t xml:space="preserve"> (FEUP)</w:t>
      </w:r>
    </w:p>
    <w:p w14:paraId="63A41714" w14:textId="167DC5C8" w:rsidR="00C325CE" w:rsidRPr="008333C5" w:rsidRDefault="006C15DC" w:rsidP="005E5111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8333C5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Descrição do Projeto</w:t>
      </w:r>
    </w:p>
    <w:p w14:paraId="6FC667EC" w14:textId="0B9E8F8E" w:rsidR="00D11884" w:rsidRPr="008333C5" w:rsidRDefault="00D11884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>INTRODUÇÃO</w:t>
      </w:r>
    </w:p>
    <w:p w14:paraId="724538B5" w14:textId="1492A562" w:rsidR="00E75A80" w:rsidRPr="008333C5" w:rsidRDefault="00652588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Luanda, conhecida como "a cidade mais cara do mundo", caracteriza-se por assimetrias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intra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 </w:t>
      </w:r>
      <w:proofErr w:type="gramStart"/>
      <w:r w:rsidRPr="008333C5">
        <w:rPr>
          <w:rFonts w:asciiTheme="minorHAnsi" w:hAnsiTheme="minorHAnsi" w:cstheme="minorHAnsi"/>
          <w:sz w:val="20"/>
          <w:szCs w:val="20"/>
          <w:lang w:val="pt-PT"/>
        </w:rPr>
        <w:t>extra urbanas</w:t>
      </w:r>
      <w:proofErr w:type="gram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significativas, principalmente ao nível da distribuição populacional versus assentamentos urbanos, do uso do solo e das dinâmicas 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socioculturais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da (in)sustentabilidade urbana e da qualidade de vida da população. </w:t>
      </w:r>
      <w:r w:rsidR="00B21E9E" w:rsidRPr="008333C5">
        <w:rPr>
          <w:rFonts w:asciiTheme="minorHAnsi" w:hAnsiTheme="minorHAnsi" w:cstheme="minorHAnsi"/>
          <w:sz w:val="20"/>
          <w:szCs w:val="20"/>
          <w:lang w:val="pt-PT"/>
        </w:rPr>
        <w:t>Ao nível do residentes luandenses, m</w:t>
      </w:r>
      <w:r w:rsidR="00B21E9E"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orar na capital angolana é também caro e pode custar mais do que nas grandes metrópoles como Nova Iorque, Londres ou Hong Kong, num país onde a maior parte da população sobrevive com menos de dois dólares por dia (</w:t>
      </w:r>
      <w:proofErr w:type="spellStart"/>
      <w:r w:rsidR="00B21E9E"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Luamba</w:t>
      </w:r>
      <w:proofErr w:type="spellEnd"/>
      <w:r w:rsidR="00B21E9E"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, 2017).</w:t>
      </w:r>
      <w:r w:rsidR="00B21E9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Segundo dados do Instituto de Planeamento e Gestão Urbana de Luanda, no ano de 2015, Luanda representava cerca de 16,7% de Território Urbano, 15,8 % de Território Agrícola e 65,7 % de Território Natural. Do quadro geopolítico e das razões históricas que explicam este fenómeno, destaca-se a prolongada guerra colonial e pós-colonial em contexto socialista e neoliberal, juntamente com o posicionamento que Angola assumiu à escala internacional, originando a produção dos assentamentos periurbanos autoproduzidos, os musseques, com suas diferenças e particularidades. Não obstante o esforço enquadrado desde o início da guerra civil (1975-2002) pela vontade de construir uma identidade 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coletiva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angolana, ancorada no domínio ideológico marxista e no confronto com o ideal capitalista, as iniciativas para intervir nos musseques, na perspetiva de reduzir as desigualdades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sócioespaciais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herdadas do regime colonialista, não alcançaram qualquer sucesso, afastando a cidade e o país da construção de um tecido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sócioespacial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stável, revelando contributos frágeis e irregulares na resolução das difíceis questões do crescimento populacio</w:t>
      </w:r>
      <w:r w:rsidR="008333C5" w:rsidRPr="008333C5">
        <w:rPr>
          <w:rFonts w:asciiTheme="minorHAnsi" w:hAnsiTheme="minorHAnsi" w:cstheme="minorHAnsi"/>
          <w:sz w:val="20"/>
          <w:szCs w:val="20"/>
          <w:lang w:val="pt-PT"/>
        </w:rPr>
        <w:t>nal e da urbanização acelerada.</w:t>
      </w:r>
    </w:p>
    <w:p w14:paraId="1E71A95F" w14:textId="77777777" w:rsidR="00E75A80" w:rsidRPr="008333C5" w:rsidRDefault="00E75A80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4A57F747" w14:textId="37655C99" w:rsidR="00652588" w:rsidRPr="008333C5" w:rsidRDefault="00E75A80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m relação ao quadro demográfico, 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m 2007 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Luanda acolhia cerca de 5 milhões e 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oitocentos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mil 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habitant</w:t>
      </w:r>
      <w:r w:rsidR="001F33F7"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s (</w:t>
      </w:r>
      <w:r w:rsidR="007C4E69" w:rsidRPr="008333C5">
        <w:rPr>
          <w:rFonts w:asciiTheme="minorHAnsi" w:hAnsiTheme="minorHAnsi" w:cstheme="minorHAnsi"/>
          <w:sz w:val="20"/>
          <w:szCs w:val="20"/>
          <w:lang w:val="pt-PT"/>
        </w:rPr>
        <w:t>Bettencourt,</w:t>
      </w:r>
      <w:r w:rsidR="007C4E69" w:rsidRPr="008333C5">
        <w:rPr>
          <w:lang w:val="pt-PT"/>
        </w:rPr>
        <w:t xml:space="preserve"> </w:t>
      </w:r>
      <w:r w:rsidR="007C4E6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2011, 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p. 41</w:t>
      </w:r>
      <w:r w:rsidR="00F4652D" w:rsidRPr="008333C5">
        <w:rPr>
          <w:rFonts w:asciiTheme="minorHAnsi" w:hAnsiTheme="minorHAnsi" w:cstheme="minorHAnsi"/>
          <w:sz w:val="20"/>
          <w:szCs w:val="20"/>
          <w:lang w:val="pt-PT"/>
        </w:rPr>
        <w:t>; Dar Al-</w:t>
      </w:r>
      <w:proofErr w:type="spellStart"/>
      <w:r w:rsidR="00F4652D" w:rsidRPr="008333C5">
        <w:rPr>
          <w:rFonts w:asciiTheme="minorHAnsi" w:hAnsiTheme="minorHAnsi" w:cstheme="minorHAnsi"/>
          <w:sz w:val="20"/>
          <w:szCs w:val="20"/>
          <w:lang w:val="pt-PT"/>
        </w:rPr>
        <w:t>Handasah</w:t>
      </w:r>
      <w:proofErr w:type="spellEnd"/>
      <w:r w:rsidR="00F4652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1996; </w:t>
      </w:r>
      <w:proofErr w:type="spellStart"/>
      <w:r w:rsidR="00F4652D" w:rsidRPr="008333C5">
        <w:rPr>
          <w:rFonts w:asciiTheme="minorHAnsi" w:hAnsiTheme="minorHAnsi" w:cstheme="minorHAnsi"/>
          <w:sz w:val="20"/>
          <w:szCs w:val="20"/>
          <w:lang w:val="pt-PT"/>
        </w:rPr>
        <w:t>Oppenheimer</w:t>
      </w:r>
      <w:proofErr w:type="spellEnd"/>
      <w:r w:rsidR="00F4652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 Raposo, 2003; Mourão, 2006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>, residindo 480.613 pessoas na cidade, das quais 126.233 eram brancas. A restante população, cerca de 74% de negros e de mestiços autóctones, morava em áreas periurbanas autoproduzidas, verificando-se já em 1973 que 50% dos habitantes dos musseque</w:t>
      </w:r>
      <w:r w:rsidR="00317458" w:rsidRPr="008333C5">
        <w:rPr>
          <w:rFonts w:asciiTheme="minorHAnsi" w:hAnsiTheme="minorHAnsi" w:cstheme="minorHAnsi"/>
          <w:sz w:val="20"/>
          <w:szCs w:val="20"/>
          <w:lang w:val="pt-PT"/>
        </w:rPr>
        <w:t>s de Luanda já lá tinha nascido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FB13B6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F7F7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Para o período de </w:t>
      </w:r>
      <w:r w:rsidR="001F5E83" w:rsidRPr="008333C5">
        <w:rPr>
          <w:rFonts w:asciiTheme="minorHAnsi" w:hAnsiTheme="minorHAnsi" w:cstheme="minorHAnsi"/>
          <w:sz w:val="20"/>
          <w:szCs w:val="20"/>
          <w:lang w:val="pt-PT"/>
        </w:rPr>
        <w:t>200</w:t>
      </w:r>
      <w:r w:rsidR="00AF7F7E" w:rsidRPr="008333C5">
        <w:rPr>
          <w:rFonts w:asciiTheme="minorHAnsi" w:hAnsiTheme="minorHAnsi" w:cstheme="minorHAnsi"/>
          <w:sz w:val="20"/>
          <w:szCs w:val="20"/>
          <w:lang w:val="pt-PT"/>
        </w:rPr>
        <w:t>2-2005</w:t>
      </w:r>
      <w:r w:rsidR="001F5E83" w:rsidRPr="008333C5">
        <w:rPr>
          <w:rFonts w:asciiTheme="minorHAnsi" w:hAnsiTheme="minorHAnsi" w:cstheme="minorHAnsi"/>
          <w:sz w:val="20"/>
          <w:szCs w:val="20"/>
          <w:lang w:val="pt-PT"/>
        </w:rPr>
        <w:t>, a</w:t>
      </w:r>
      <w:r w:rsidR="00FB13B6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taxa de crescimento </w:t>
      </w:r>
      <w:r w:rsidR="00C86A96" w:rsidRPr="008333C5">
        <w:rPr>
          <w:rFonts w:asciiTheme="minorHAnsi" w:hAnsiTheme="minorHAnsi" w:cstheme="minorHAnsi"/>
          <w:sz w:val="20"/>
          <w:szCs w:val="20"/>
          <w:lang w:val="pt-PT"/>
        </w:rPr>
        <w:t>populaci</w:t>
      </w:r>
      <w:r w:rsidR="002873DF" w:rsidRPr="008333C5">
        <w:rPr>
          <w:rFonts w:asciiTheme="minorHAnsi" w:hAnsiTheme="minorHAnsi" w:cstheme="minorHAnsi"/>
          <w:sz w:val="20"/>
          <w:szCs w:val="20"/>
          <w:lang w:val="pt-PT"/>
        </w:rPr>
        <w:t>o</w:t>
      </w:r>
      <w:r w:rsidR="00C86A96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nal </w:t>
      </w:r>
      <w:r w:rsidR="00AF7F7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stimada </w:t>
      </w:r>
      <w:r w:rsidR="001F5E83" w:rsidRPr="008333C5">
        <w:rPr>
          <w:rFonts w:asciiTheme="minorHAnsi" w:hAnsiTheme="minorHAnsi" w:cstheme="minorHAnsi"/>
          <w:sz w:val="20"/>
          <w:szCs w:val="20"/>
          <w:lang w:val="pt-PT"/>
        </w:rPr>
        <w:t>já</w:t>
      </w:r>
      <w:r w:rsidR="00AE297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ra de 5,48 %</w:t>
      </w:r>
      <w:r w:rsidR="00FB13B6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3D21F0" w:rsidRPr="008333C5">
        <w:rPr>
          <w:rFonts w:asciiTheme="minorHAnsi" w:hAnsiTheme="minorHAnsi" w:cstheme="minorHAnsi"/>
          <w:sz w:val="20"/>
          <w:szCs w:val="20"/>
          <w:lang w:val="pt-PT"/>
        </w:rPr>
        <w:t>(Ramos, N., 200</w:t>
      </w:r>
      <w:r w:rsidR="002873DF" w:rsidRPr="008333C5">
        <w:rPr>
          <w:rFonts w:asciiTheme="minorHAnsi" w:hAnsiTheme="minorHAnsi" w:cstheme="minorHAnsi"/>
          <w:sz w:val="20"/>
          <w:szCs w:val="20"/>
          <w:lang w:val="pt-PT"/>
        </w:rPr>
        <w:t>4</w:t>
      </w:r>
      <w:r w:rsidR="003D21F0" w:rsidRPr="008333C5">
        <w:rPr>
          <w:rFonts w:asciiTheme="minorHAnsi" w:hAnsiTheme="minorHAnsi" w:cstheme="minorHAnsi"/>
          <w:sz w:val="20"/>
          <w:szCs w:val="20"/>
          <w:lang w:val="pt-PT"/>
        </w:rPr>
        <w:t>, p.210</w:t>
      </w:r>
      <w:r w:rsidR="00E7799C" w:rsidRPr="008333C5">
        <w:rPr>
          <w:rFonts w:asciiTheme="minorHAnsi" w:hAnsiTheme="minorHAnsi" w:cstheme="minorHAnsi"/>
          <w:sz w:val="20"/>
          <w:szCs w:val="20"/>
          <w:lang w:val="pt-PT"/>
        </w:rPr>
        <w:t>; República de Angola / Ministério do Planeamento, 2007</w:t>
      </w:r>
      <w:r w:rsidR="003D21F0" w:rsidRPr="008333C5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AF7F7E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Porém, em 2015, 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lastRenderedPageBreak/>
        <w:t>a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cidade/município de Luanda 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>apresentava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cerca de 2 107 648 habitantes, sendo o município (…) 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>mais populoso com cerca de 32% da população residente na provínci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>a (…) e com um (…)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crescimento descontrolado da população e da construção ao longo do tempo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(</w:t>
      </w:r>
      <w:proofErr w:type="spellStart"/>
      <w:r w:rsidR="008C3C43" w:rsidRPr="008333C5">
        <w:rPr>
          <w:rFonts w:asciiTheme="minorHAnsi" w:hAnsiTheme="minorHAnsi" w:cstheme="minorHAnsi"/>
          <w:sz w:val="20"/>
          <w:szCs w:val="20"/>
          <w:lang w:val="pt-PT"/>
        </w:rPr>
        <w:t>Chissola</w:t>
      </w:r>
      <w:proofErr w:type="spellEnd"/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2015, </w:t>
      </w:r>
      <w:proofErr w:type="spellStart"/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>p.ii</w:t>
      </w:r>
      <w:proofErr w:type="spellEnd"/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>)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. </w:t>
      </w:r>
      <w:r w:rsidR="00BF042E" w:rsidRPr="008333C5">
        <w:rPr>
          <w:rFonts w:asciiTheme="minorHAnsi" w:hAnsiTheme="minorHAnsi" w:cstheme="minorHAnsi"/>
          <w:sz w:val="20"/>
          <w:szCs w:val="20"/>
          <w:lang w:val="pt-PT"/>
        </w:rPr>
        <w:t>Também o período de 27 anos de guerra civil, conduziu à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necessidade de segurança das populações, </w:t>
      </w:r>
      <w:r w:rsidR="001456E5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provocando </w:t>
      </w:r>
      <w:r w:rsidR="00175C5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 concentração da população em Luanda. </w:t>
      </w:r>
      <w:r w:rsidR="00D57CCB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Segundo Fabiana Almeida, à escala do município, são cruciais as atuações prioritárias ao nível do ordenamento territorial, caso contrário “(…) haverá a multiplicação dos bairros de lata, com uma população que terá apenas como sustento o trabalho informal”, proliferando a pobreza, a violência e a doença (Almeida, 2013, p.64). Ora, face à 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tendência de crescimento urbano que se </w:t>
      </w:r>
      <w:r w:rsidR="00D57CCB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verifica e </w:t>
      </w:r>
      <w:r w:rsidR="00291D5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se 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verificará em Luanda, urge implementar políticas de ordenamento do território capazes de responder às necessidades </w:t>
      </w:r>
      <w:r w:rsidR="00ED6F90" w:rsidRPr="008333C5">
        <w:rPr>
          <w:rFonts w:asciiTheme="minorHAnsi" w:hAnsiTheme="minorHAnsi" w:cstheme="minorHAnsi"/>
          <w:sz w:val="20"/>
          <w:szCs w:val="20"/>
          <w:lang w:val="pt-PT"/>
        </w:rPr>
        <w:t>crescentes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 urbanizar de forma sustentável aqueles que são os territórios alvo mais fragilizados em termos ambientais e socioculturais - as áreas periurbanas de Luanda, ainda hoje contextualizadas em territórios </w:t>
      </w:r>
      <w:r w:rsidR="00D57CCB" w:rsidRPr="008333C5">
        <w:rPr>
          <w:rFonts w:asciiTheme="minorHAnsi" w:hAnsiTheme="minorHAnsi" w:cstheme="minorHAnsi"/>
          <w:sz w:val="20"/>
          <w:szCs w:val="20"/>
          <w:lang w:val="pt-PT"/>
        </w:rPr>
        <w:t>do tipo agrícola ou natural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3C7CACE6" w14:textId="5C8E8662" w:rsidR="00652588" w:rsidRPr="008333C5" w:rsidRDefault="00652588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2C64FDE" w14:textId="07A8F605" w:rsidR="00652588" w:rsidRPr="008333C5" w:rsidRDefault="00652588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>OBJETIVO</w:t>
      </w:r>
    </w:p>
    <w:p w14:paraId="2F3E40D0" w14:textId="44560459" w:rsidR="007114AD" w:rsidRPr="008333C5" w:rsidRDefault="00652588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Constitui objetivo central deste projeto de investigação definir critérios de sustentabilidade ambiental urbana para o </w:t>
      </w:r>
      <w:r w:rsidR="00C47DA6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esenvolvimento do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território periurbano de Luanda, de forma a 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>garantir uma sociedade saudável, inclusiva e resiliente,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combate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>r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pobreza 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 a injustiça social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e a mitiga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>r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23D1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e forma célere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os problemas ambientais. </w:t>
      </w:r>
      <w:r w:rsidR="00450BDA" w:rsidRPr="008333C5">
        <w:rPr>
          <w:rFonts w:asciiTheme="minorHAnsi" w:hAnsiTheme="minorHAnsi" w:cstheme="minorHAnsi"/>
          <w:sz w:val="20"/>
          <w:szCs w:val="20"/>
          <w:lang w:val="pt-PT"/>
        </w:rPr>
        <w:t>Assim, n</w:t>
      </w:r>
      <w:r w:rsidR="007114A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ste contexto, </w:t>
      </w:r>
      <w:r w:rsidR="006F71FD" w:rsidRPr="008333C5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985100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s áreas periurbanas </w:t>
      </w:r>
      <w:r w:rsidR="006F71F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e Luanda 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constituem</w:t>
      </w:r>
      <w:r w:rsidR="007114A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o estudo de caso desta investigação.</w:t>
      </w:r>
    </w:p>
    <w:p w14:paraId="146CEAFE" w14:textId="77777777" w:rsidR="007114AD" w:rsidRPr="008333C5" w:rsidRDefault="007114AD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20E31096" w14:textId="4F6D017E" w:rsidR="00C917A4" w:rsidRPr="008333C5" w:rsidRDefault="00C917A4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>RELEVÂNCIA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 xml:space="preserve">do tema, no contexto de Angola e de outros países africanos </w:t>
      </w:r>
      <w:r w:rsidRPr="008333C5">
        <w:rPr>
          <w:rFonts w:asciiTheme="minorHAnsi" w:hAnsiTheme="minorHAnsi"/>
          <w:b/>
          <w:w w:val="105"/>
          <w:sz w:val="20"/>
          <w:szCs w:val="20"/>
          <w:lang w:val="pt-PT"/>
        </w:rPr>
        <w:t>de língua portuguesa</w:t>
      </w:r>
    </w:p>
    <w:p w14:paraId="5B503A7E" w14:textId="72BF22F3" w:rsidR="0037510C" w:rsidRPr="008333C5" w:rsidRDefault="00614192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specialmente nas duas últimas décadas têm surgido importantes debates e relatórios promovidos pelas Organizações Internacionais no respeitante ao desenvolvimento dos povos e nações. </w:t>
      </w:r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Na Agenda 2030, concretamente na estratégia de “alinhamento de políticas” dos países, o vetor “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Sustainable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Cities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and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Communities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” constitui o 11º Objetivo de Desenvolvimento Sustentável (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National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Workshop </w:t>
      </w:r>
      <w:proofErr w:type="spellStart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>on</w:t>
      </w:r>
      <w:proofErr w:type="spellEnd"/>
      <w:r w:rsidR="008F647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SDG, 2018; UNITED NATIONS, 2015). Angola não cumpre nenhum dos 17 Objetivos de Desenvolvimento Sustentável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>. Neste contexto de enorme carência de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políticas públicas e de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instrumentos eficientes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 ordenamento do território e de planeamento urbanos,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qualquer investigação orientada para o 11º Objetivo, concretamente, 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>para a satisfação d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>os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objetivos de desenvolvimento d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AF1EA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assentamentos humanos inclusivos, seguros, resilientes e sustentáveis</w:t>
      </w:r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(âmbito em que se enquadra o objetivo central deste projeto de investigação), constitui uma prioridade de investigação (República de Angola - </w:t>
      </w:r>
      <w:proofErr w:type="spellStart"/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D22FA1" w:rsidRPr="008333C5">
        <w:rPr>
          <w:rFonts w:asciiTheme="minorHAnsi" w:hAnsiTheme="minorHAnsi" w:cstheme="minorHAnsi"/>
          <w:sz w:val="20"/>
          <w:szCs w:val="20"/>
          <w:lang w:val="pt-PT"/>
        </w:rPr>
        <w:t>, 2008).</w:t>
      </w:r>
      <w:r w:rsidR="002957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Luanda não é a única cidade africana que apresenta este tipo de fenómenos e de </w:t>
      </w:r>
      <w:r w:rsidR="005E4F39" w:rsidRPr="008333C5">
        <w:rPr>
          <w:rFonts w:asciiTheme="minorHAnsi" w:hAnsiTheme="minorHAnsi" w:cstheme="minorHAnsi"/>
          <w:sz w:val="20"/>
          <w:szCs w:val="20"/>
          <w:lang w:val="pt-PT"/>
        </w:rPr>
        <w:t>degradação</w:t>
      </w:r>
      <w:r w:rsidR="002957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provocados pela falta de </w:t>
      </w:r>
      <w:r w:rsidR="005E4F39" w:rsidRPr="008333C5">
        <w:rPr>
          <w:rFonts w:asciiTheme="minorHAnsi" w:hAnsiTheme="minorHAnsi" w:cstheme="minorHAnsi"/>
          <w:sz w:val="20"/>
          <w:szCs w:val="20"/>
          <w:lang w:val="pt-PT"/>
        </w:rPr>
        <w:t>políticas e de instrument</w:t>
      </w:r>
      <w:r w:rsidR="007D4DDD">
        <w:rPr>
          <w:rFonts w:asciiTheme="minorHAnsi" w:hAnsiTheme="minorHAnsi" w:cstheme="minorHAnsi"/>
          <w:sz w:val="20"/>
          <w:szCs w:val="20"/>
          <w:lang w:val="pt-PT"/>
        </w:rPr>
        <w:t>os</w:t>
      </w:r>
      <w:r w:rsidR="005E4F3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 </w:t>
      </w:r>
      <w:r w:rsidR="002957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ordenamento </w:t>
      </w:r>
      <w:r w:rsidR="005E4F3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e planeamento </w:t>
      </w:r>
      <w:r w:rsidR="0029572F" w:rsidRPr="008333C5">
        <w:rPr>
          <w:rFonts w:asciiTheme="minorHAnsi" w:hAnsiTheme="minorHAnsi" w:cstheme="minorHAnsi"/>
          <w:sz w:val="20"/>
          <w:szCs w:val="20"/>
          <w:lang w:val="pt-PT"/>
        </w:rPr>
        <w:t>dos territórios periurbanos.</w:t>
      </w:r>
      <w:r w:rsidR="0037510C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Neste sentido, a metodologia que se propõe poderá ser replicada em futuros estudos para áreas periurbanas de tantas outras cidades </w:t>
      </w:r>
      <w:r w:rsidR="008333C5">
        <w:rPr>
          <w:rFonts w:asciiTheme="minorHAnsi" w:hAnsiTheme="minorHAnsi" w:cstheme="minorHAnsi"/>
          <w:sz w:val="20"/>
          <w:szCs w:val="20"/>
          <w:lang w:val="pt-PT"/>
        </w:rPr>
        <w:t>angolanas, ou mesmo africanas.</w:t>
      </w:r>
    </w:p>
    <w:p w14:paraId="2AE2E0D3" w14:textId="04F27856" w:rsidR="000D103A" w:rsidRPr="008333C5" w:rsidRDefault="000D103A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2619212E" w14:textId="5C1D65DC" w:rsidR="0055164D" w:rsidRPr="008333C5" w:rsidRDefault="0055164D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>METODOLOGIA</w:t>
      </w:r>
    </w:p>
    <w:p w14:paraId="6F31A757" w14:textId="7BC2A66F" w:rsidR="00942339" w:rsidRPr="008333C5" w:rsidRDefault="00804D7C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Numa primeira fase, </w:t>
      </w:r>
      <w:r w:rsidR="0065258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 metodologia a desenvolver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centrar-se-á na revisão da literatura nacional e internacional com vista à compreensão</w:t>
      </w:r>
      <w:r w:rsidR="0094233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a evolução da história civilizacional e urbanística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94233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a cidade/município de Luanda, especialmente durante os períodos de colonização e pós 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independência</w:t>
      </w:r>
      <w:r w:rsidR="00942339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bem como à compreensão do quadro demográfico, da estrutura 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socio</w:t>
      </w:r>
      <w:r w:rsidR="007D4DDD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7D4DDD" w:rsidRPr="008333C5">
        <w:rPr>
          <w:rFonts w:asciiTheme="minorHAnsi" w:hAnsiTheme="minorHAnsi" w:cstheme="minorHAnsi"/>
          <w:sz w:val="20"/>
          <w:szCs w:val="20"/>
          <w:lang w:val="pt-PT"/>
        </w:rPr>
        <w:t>conómica</w:t>
      </w:r>
      <w:r w:rsidR="00942339" w:rsidRPr="008333C5">
        <w:rPr>
          <w:rFonts w:asciiTheme="minorHAnsi" w:hAnsiTheme="minorHAnsi" w:cstheme="minorHAnsi"/>
          <w:sz w:val="20"/>
          <w:szCs w:val="20"/>
          <w:lang w:val="pt-PT"/>
        </w:rPr>
        <w:t>, e do sistema de ordenamento territorial e de planeament</w:t>
      </w:r>
      <w:r w:rsidR="008333C5" w:rsidRPr="008333C5">
        <w:rPr>
          <w:rFonts w:asciiTheme="minorHAnsi" w:hAnsiTheme="minorHAnsi" w:cstheme="minorHAnsi"/>
          <w:sz w:val="20"/>
          <w:szCs w:val="20"/>
          <w:lang w:val="pt-PT"/>
        </w:rPr>
        <w:t>o urbano das cidades angolanas.</w:t>
      </w:r>
    </w:p>
    <w:p w14:paraId="6707DC3F" w14:textId="5B4F18EE" w:rsidR="00A21A42" w:rsidRPr="008333C5" w:rsidRDefault="00942339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este modo, este primeiro momento da revisão da literatura permitirá construir o “estado da arte” da realidade urbanística da cidade angolana. Numa segunda fase, </w:t>
      </w:r>
      <w:r w:rsidR="0016414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à luz das grandes políticas e desafios que se colocam ao nível das Organizações Internacionais (UNITED NATIONS, 2015),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procurar-se-á estudar os mecanismos e políticas públicas conducentes à sustentabilidade das operações urbanísticas, subvencionadas e participadas.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No entanto, considerando que a construção temporal dos bairros em territórios periurbanos configura tecidos urbanos fortemente vinculados aos valores culturais e sociais dos seus habitantes, esta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metodologia incorpora uma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abordagem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fortemente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inclusiva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>. Para isso, procurará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>construir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>princípios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inovadores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para a requalificação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d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>os bairros periurbanos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numa perspetiva de sustentabilidade ambiental, de equidade 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>social,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 resiliência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 de participação plena, </w:t>
      </w:r>
      <w:r w:rsidR="00450F58" w:rsidRPr="008333C5">
        <w:rPr>
          <w:rFonts w:asciiTheme="minorHAnsi" w:hAnsiTheme="minorHAnsi" w:cstheme="minorHAnsi"/>
          <w:sz w:val="20"/>
          <w:szCs w:val="20"/>
          <w:lang w:val="pt-PT"/>
        </w:rPr>
        <w:t>envolvendo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“(…) a sociedade civil e os usuários finais num processo consultivo e decisivo, para explorar as possibilidades de envolver o sector </w:t>
      </w:r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lastRenderedPageBreak/>
        <w:t>privado (…)” nos processos de regeneração urbana (República de Angola-</w:t>
      </w:r>
      <w:proofErr w:type="spellStart"/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753A5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2008, p. 58). 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A inovação que caracterizará a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criação d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os referidos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princípios orientadores para a requalificação sustent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>á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vel </w:t>
      </w:r>
      <w:r w:rsidR="000230F4" w:rsidRPr="008333C5">
        <w:rPr>
          <w:rFonts w:asciiTheme="minorHAnsi" w:hAnsiTheme="minorHAnsi" w:cstheme="minorHAnsi"/>
          <w:sz w:val="20"/>
          <w:szCs w:val="20"/>
          <w:lang w:val="pt-PT"/>
        </w:rPr>
        <w:t>e inclusiva</w:t>
      </w:r>
      <w:r w:rsidR="009A3725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0230F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(UNITED NATIONS, 2019) 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>das áreas periurbanas</w:t>
      </w:r>
      <w:r w:rsidR="001020F3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luandenses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D26027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assenta, por um lado, n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>a valorização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integrada 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>d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o capital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sociocultural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, por outro, na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potencia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ção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a estrutura 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>morfológic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BB336E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pré-existente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>constitu</w:t>
      </w:r>
      <w:r w:rsidR="0010362F" w:rsidRPr="008333C5">
        <w:rPr>
          <w:rFonts w:asciiTheme="minorHAnsi" w:hAnsiTheme="minorHAnsi" w:cstheme="minorHAnsi"/>
          <w:sz w:val="20"/>
          <w:szCs w:val="20"/>
          <w:lang w:val="pt-PT"/>
        </w:rPr>
        <w:t>indo esta dupla de ações conjugadas,</w:t>
      </w:r>
      <w:r w:rsidR="00FE4FE7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o fator estruturante na construção metodológica</w:t>
      </w:r>
      <w:r w:rsidR="00122708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164142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1020F3" w:rsidRPr="008333C5">
        <w:rPr>
          <w:rFonts w:asciiTheme="minorHAnsi" w:hAnsiTheme="minorHAnsi" w:cstheme="minorHAnsi"/>
          <w:sz w:val="20"/>
          <w:szCs w:val="20"/>
          <w:lang w:val="pt-PT"/>
        </w:rPr>
        <w:t>Numa 3ª f</w:t>
      </w:r>
      <w:r w:rsidR="000230F4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se, aprofundar-se-á o estudo dos bairros periurbanos de Luanda, </w:t>
      </w:r>
      <w:r w:rsidR="001020F3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à luz dos dispositivos e </w:t>
      </w:r>
      <w:r w:rsidR="009A3725" w:rsidRPr="008333C5">
        <w:rPr>
          <w:rFonts w:asciiTheme="minorHAnsi" w:hAnsiTheme="minorHAnsi" w:cstheme="minorHAnsi"/>
          <w:sz w:val="20"/>
          <w:szCs w:val="20"/>
          <w:lang w:val="pt-PT"/>
        </w:rPr>
        <w:t>princípios</w:t>
      </w:r>
      <w:r w:rsidR="001020F3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referidos, de forma a desenvolver um</w:t>
      </w:r>
      <w:r w:rsidR="00A21A42" w:rsidRPr="008333C5">
        <w:rPr>
          <w:rFonts w:asciiTheme="minorHAnsi" w:hAnsiTheme="minorHAnsi" w:cstheme="minorHAnsi"/>
          <w:sz w:val="20"/>
          <w:szCs w:val="20"/>
          <w:lang w:val="pt-PT"/>
        </w:rPr>
        <w:t>a</w:t>
      </w:r>
      <w:r w:rsidR="001020F3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A21A42" w:rsidRPr="008333C5">
        <w:rPr>
          <w:rFonts w:asciiTheme="minorHAnsi" w:hAnsiTheme="minorHAnsi" w:cstheme="minorHAnsi"/>
          <w:sz w:val="20"/>
          <w:szCs w:val="20"/>
          <w:lang w:val="pt-PT"/>
        </w:rPr>
        <w:t>metodologia para o seu desenvolvimento sustentável, num contexto ativo de participação inclusiva, de resiliência e equidade social e de sustentabilidade ambiental urbana.</w:t>
      </w:r>
    </w:p>
    <w:p w14:paraId="154E4B1B" w14:textId="1907AC92" w:rsidR="000F5BB5" w:rsidRPr="008333C5" w:rsidRDefault="000F5BB5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4FA33A0C" w14:textId="77777777" w:rsidR="00516E6F" w:rsidRPr="008333C5" w:rsidRDefault="00516E6F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b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b/>
          <w:sz w:val="20"/>
          <w:szCs w:val="20"/>
          <w:lang w:val="pt-PT"/>
        </w:rPr>
        <w:t>RESULTADOS ESPERADOS</w:t>
      </w:r>
    </w:p>
    <w:p w14:paraId="1987ADC8" w14:textId="2CD7A96A" w:rsidR="00FE6D65" w:rsidRPr="008333C5" w:rsidRDefault="00FE6D65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Como resultado deste estudo, espera-se definir um quadro de orientações adequadas e eficientes para a requalificação ambiental dos bairros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peri-urbanos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– plano estratégico -, integrando políticas públicas e soluções urbanas sustentáveis e resilientes, ​​que compreendam as lógicas culturais e socioeconómicas que norteiem o modo de vida e a preservação do capital cultural das comunidades autóctones residentes.</w:t>
      </w:r>
    </w:p>
    <w:p w14:paraId="30F57D5A" w14:textId="77777777" w:rsidR="00926A72" w:rsidRPr="008333C5" w:rsidRDefault="00926A72" w:rsidP="0037510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hAnsiTheme="minorHAnsi" w:cstheme="minorHAnsi"/>
          <w:sz w:val="20"/>
          <w:szCs w:val="20"/>
          <w:lang w:val="pt-PT"/>
        </w:rPr>
      </w:pPr>
    </w:p>
    <w:p w14:paraId="669E77E3" w14:textId="17C455A1" w:rsidR="006C15DC" w:rsidRPr="008333C5" w:rsidRDefault="006C15DC" w:rsidP="00F063C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Theme="minorHAnsi" w:eastAsia="Calibri" w:hAnsiTheme="minorHAnsi" w:cstheme="minorHAnsi"/>
          <w:b/>
          <w:bCs/>
          <w:w w:val="105"/>
          <w:sz w:val="20"/>
          <w:szCs w:val="20"/>
          <w:lang w:val="pt-PT" w:eastAsia="en-US"/>
        </w:rPr>
      </w:pPr>
      <w:r w:rsidRPr="008333C5">
        <w:rPr>
          <w:rFonts w:asciiTheme="minorHAnsi" w:eastAsia="Calibri" w:hAnsiTheme="minorHAnsi" w:cstheme="minorHAnsi"/>
          <w:b/>
          <w:bCs/>
          <w:w w:val="105"/>
          <w:sz w:val="20"/>
          <w:szCs w:val="20"/>
          <w:lang w:val="pt-PT" w:eastAsia="en-US"/>
        </w:rPr>
        <w:t>Referências Bibliográficas</w:t>
      </w:r>
    </w:p>
    <w:p w14:paraId="7E6D65F9" w14:textId="7D748EAC" w:rsidR="00F4652D" w:rsidRPr="008333C5" w:rsidRDefault="00F4652D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lmeida, F.C. (2013).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Projecto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 Reabilitação Urbana. Cidade Uíge (Carmona) – Angola. (Dissertação de Mestrado não publicada). Universidade da Beira Interior, Portugal.</w:t>
      </w:r>
    </w:p>
    <w:p w14:paraId="77083189" w14:textId="381A4A73" w:rsidR="00F4652D" w:rsidRPr="008333C5" w:rsidRDefault="007C4E69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Bettencourt, A. (2011). Qualificação e reabilitação de áreas urbanas críticas Os musseques de Luanda. (Dissertação de Mestrado não publicada). Universidade de Lisboa, Faculdade de Arquitetura, Portugal.</w:t>
      </w:r>
    </w:p>
    <w:p w14:paraId="0F907C2C" w14:textId="1EAD0A19" w:rsidR="00291D5F" w:rsidRPr="008333C5" w:rsidRDefault="008A6770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Chissola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>, A. (2015).</w:t>
      </w:r>
      <w:r w:rsidR="007347B1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A Influência do processo de planeamento e gestão territori</w:t>
      </w:r>
      <w:r w:rsidR="00F412EA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al na produção do espaço urbano. </w:t>
      </w:r>
      <w:r w:rsidR="007347B1" w:rsidRPr="008333C5">
        <w:rPr>
          <w:rFonts w:asciiTheme="minorHAnsi" w:hAnsiTheme="minorHAnsi" w:cstheme="minorHAnsi"/>
          <w:sz w:val="20"/>
          <w:szCs w:val="20"/>
          <w:lang w:val="pt-PT"/>
        </w:rPr>
        <w:t>O caso de estudo da cidade de Luanda. (Dissertação de Mestrado não publicada). Universidade de Lisboa, Instituto Superior Técnico, Portugal.</w:t>
      </w:r>
    </w:p>
    <w:p w14:paraId="3B1946D0" w14:textId="4D5F75E3" w:rsidR="005D4E70" w:rsidRPr="008333C5" w:rsidRDefault="00F4652D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Dar al-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Handasah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(1996). Plano de Gestão do Crescimento Urbano – Uso do Solo Urbano e Plano de Gestão do Crescimento e Estudos de Melhoramentos dos Acessos e Drenagem Pluvial do Musseque Piloto, Volume 1/3.</w:t>
      </w:r>
    </w:p>
    <w:p w14:paraId="1FB52760" w14:textId="6464468A" w:rsidR="0096286D" w:rsidRPr="008333C5" w:rsidRDefault="005D4E70" w:rsidP="00B247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80"/>
        <w:jc w:val="both"/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</w:pPr>
      <w:proofErr w:type="spellStart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Luamba</w:t>
      </w:r>
      <w:proofErr w:type="spellEnd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, M. (2017). Luanda: Cidade cara, com pouca luz e muito lixo.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Disponível em </w:t>
      </w:r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DW.COM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Made</w:t>
      </w:r>
      <w:proofErr w:type="spellEnd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 for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>Minds</w:t>
      </w:r>
      <w:proofErr w:type="spellEnd"/>
      <w:r w:rsidRPr="008333C5">
        <w:rPr>
          <w:rFonts w:asciiTheme="minorHAnsi" w:hAnsiTheme="minorHAnsi" w:cstheme="minorHAnsi"/>
          <w:sz w:val="20"/>
          <w:szCs w:val="20"/>
          <w:shd w:val="clear" w:color="auto" w:fill="FFFFFF"/>
          <w:lang w:val="pt-PT"/>
        </w:rPr>
        <w:t xml:space="preserve">: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https://www.dw.com/pt-002/luanda-cidade-cara-com-pouca-luz-e-muito-lixo/a-37340350</w:t>
      </w:r>
    </w:p>
    <w:p w14:paraId="7A35CABD" w14:textId="48D38012" w:rsidR="00580E19" w:rsidRPr="008333C5" w:rsidRDefault="00580E19" w:rsidP="00B247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Mourão, F. (2006). Continuidades e Descontinuidades de um Processo Colonial através de uma leitura de Luanda: Uma Interpretação de Desenho Urbano. </w:t>
      </w:r>
      <w:r w:rsidR="00C277E4" w:rsidRPr="008333C5">
        <w:rPr>
          <w:rFonts w:asciiTheme="minorHAnsi" w:hAnsiTheme="minorHAnsi" w:cstheme="minorHAnsi"/>
          <w:sz w:val="20"/>
          <w:szCs w:val="20"/>
          <w:lang w:val="pt-PT"/>
        </w:rPr>
        <w:t>São Paulo: Terceira Margem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</w:p>
    <w:p w14:paraId="1EB261D1" w14:textId="4AF06D61" w:rsidR="00AF7F7E" w:rsidRPr="0070049A" w:rsidRDefault="00AF7F7E" w:rsidP="00B247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80"/>
        <w:jc w:val="both"/>
        <w:rPr>
          <w:rFonts w:asciiTheme="minorHAnsi" w:hAnsiTheme="minorHAnsi" w:cstheme="minorHAnsi"/>
          <w:sz w:val="20"/>
          <w:szCs w:val="20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Ramos N.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, </w:t>
      </w:r>
      <w:r w:rsidR="000D2980" w:rsidRPr="008333C5">
        <w:rPr>
          <w:rFonts w:asciiTheme="minorHAnsi" w:hAnsiTheme="minorHAnsi" w:cstheme="minorHAnsi"/>
          <w:sz w:val="20"/>
          <w:szCs w:val="20"/>
          <w:lang w:val="pt-PT"/>
        </w:rPr>
        <w:t>Neto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="000D2980" w:rsidRPr="008333C5">
        <w:rPr>
          <w:rFonts w:asciiTheme="minorHAnsi" w:hAnsiTheme="minorHAnsi" w:cstheme="minorHAnsi"/>
          <w:sz w:val="20"/>
          <w:szCs w:val="20"/>
          <w:lang w:val="pt-PT"/>
        </w:rPr>
        <w:t>A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.,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&amp; Ferreira, 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>M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J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(2004)</w:t>
      </w:r>
      <w:r w:rsidR="000D2980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="0096286D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Desafios e Oportunidades da Gestão das Cidades – o Caso de Angola. </w:t>
      </w:r>
      <w:proofErr w:type="spellStart"/>
      <w:r w:rsidR="0096286D" w:rsidRPr="0070049A">
        <w:rPr>
          <w:rFonts w:asciiTheme="minorHAnsi" w:hAnsiTheme="minorHAnsi" w:cstheme="minorHAnsi"/>
          <w:sz w:val="20"/>
          <w:szCs w:val="20"/>
        </w:rPr>
        <w:t>Revista</w:t>
      </w:r>
      <w:proofErr w:type="spellEnd"/>
      <w:r w:rsidR="0096286D" w:rsidRPr="0070049A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96286D" w:rsidRPr="0070049A">
        <w:rPr>
          <w:rFonts w:asciiTheme="minorHAnsi" w:hAnsiTheme="minorHAnsi" w:cstheme="minorHAnsi"/>
          <w:sz w:val="20"/>
          <w:szCs w:val="20"/>
        </w:rPr>
        <w:t>GeoINova</w:t>
      </w:r>
      <w:proofErr w:type="spellEnd"/>
      <w:r w:rsidR="0096286D" w:rsidRPr="0070049A">
        <w:rPr>
          <w:rFonts w:asciiTheme="minorHAnsi" w:hAnsiTheme="minorHAnsi" w:cstheme="minorHAnsi"/>
          <w:sz w:val="20"/>
          <w:szCs w:val="20"/>
        </w:rPr>
        <w:t xml:space="preserve"> </w:t>
      </w:r>
      <w:r w:rsidR="000D2980" w:rsidRPr="0070049A">
        <w:rPr>
          <w:rFonts w:asciiTheme="minorHAnsi" w:hAnsiTheme="minorHAnsi" w:cstheme="minorHAnsi"/>
          <w:sz w:val="20"/>
          <w:szCs w:val="20"/>
        </w:rPr>
        <w:t xml:space="preserve">(10), </w:t>
      </w:r>
      <w:r w:rsidR="008564CD" w:rsidRPr="0070049A">
        <w:rPr>
          <w:rFonts w:asciiTheme="minorHAnsi" w:hAnsiTheme="minorHAnsi" w:cstheme="minorHAnsi"/>
          <w:sz w:val="20"/>
          <w:szCs w:val="20"/>
        </w:rPr>
        <w:t>203-219.</w:t>
      </w:r>
    </w:p>
    <w:p w14:paraId="6FC3FB22" w14:textId="7E73A039" w:rsidR="00291D5F" w:rsidRPr="002D0A9E" w:rsidRDefault="00C63BE6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</w:rPr>
      </w:pPr>
      <w:r w:rsidRPr="002D0A9E">
        <w:rPr>
          <w:rFonts w:asciiTheme="minorHAnsi" w:hAnsiTheme="minorHAnsi" w:cstheme="minorHAnsi"/>
          <w:sz w:val="20"/>
          <w:szCs w:val="20"/>
        </w:rPr>
        <w:t xml:space="preserve">National Workshop on SDG Integration and Acceleration in Angola Luanda (2018). Session 1: Alignment, Acceleration and Coordination. </w:t>
      </w:r>
      <w:proofErr w:type="spellStart"/>
      <w:r w:rsidRPr="002D0A9E">
        <w:rPr>
          <w:rFonts w:asciiTheme="minorHAnsi" w:hAnsiTheme="minorHAnsi" w:cstheme="minorHAnsi"/>
          <w:sz w:val="20"/>
          <w:szCs w:val="20"/>
        </w:rPr>
        <w:t>Disponível</w:t>
      </w:r>
      <w:proofErr w:type="spellEnd"/>
      <w:r w:rsidRPr="002D0A9E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2D0A9E">
        <w:rPr>
          <w:rFonts w:asciiTheme="minorHAnsi" w:hAnsiTheme="minorHAnsi" w:cstheme="minorHAnsi"/>
          <w:sz w:val="20"/>
          <w:szCs w:val="20"/>
        </w:rPr>
        <w:t>em</w:t>
      </w:r>
      <w:proofErr w:type="spellEnd"/>
      <w:r w:rsidRPr="002D0A9E">
        <w:rPr>
          <w:rFonts w:asciiTheme="minorHAnsi" w:hAnsiTheme="minorHAnsi" w:cstheme="minorHAnsi"/>
          <w:sz w:val="20"/>
          <w:szCs w:val="20"/>
        </w:rPr>
        <w:t xml:space="preserve">: </w:t>
      </w:r>
      <w:r w:rsidR="00291D5F" w:rsidRPr="002D0A9E">
        <w:rPr>
          <w:rFonts w:asciiTheme="minorHAnsi" w:hAnsiTheme="minorHAnsi" w:cstheme="minorHAnsi"/>
          <w:sz w:val="20"/>
          <w:szCs w:val="20"/>
        </w:rPr>
        <w:t>http://onuangola.org/wp-content/uploads/2018/04/Angola-National-Workshop-Session-on-Integraiton_EN.pdf</w:t>
      </w:r>
    </w:p>
    <w:p w14:paraId="19CA2E2E" w14:textId="1D42103E" w:rsidR="001A116A" w:rsidRPr="008333C5" w:rsidRDefault="001F33F7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Oppenheimer</w:t>
      </w:r>
      <w:proofErr w:type="spellEnd"/>
      <w:r w:rsidRPr="008333C5">
        <w:rPr>
          <w:rFonts w:asciiTheme="minorHAnsi" w:hAnsiTheme="minorHAnsi" w:cstheme="minorHAnsi"/>
          <w:sz w:val="20"/>
          <w:szCs w:val="20"/>
          <w:lang w:val="pt-PT"/>
        </w:rPr>
        <w:t>, J., Carvalho, P., Raposo, I. (2003).</w:t>
      </w:r>
      <w:r w:rsidR="00E81BE3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A pobreza em Luanda.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Lisboa</w:t>
      </w:r>
      <w:r w:rsidR="00E81BE3" w:rsidRPr="008333C5">
        <w:rPr>
          <w:rFonts w:asciiTheme="minorHAnsi" w:hAnsiTheme="minorHAnsi" w:cstheme="minorHAnsi"/>
          <w:sz w:val="20"/>
          <w:szCs w:val="20"/>
          <w:lang w:val="pt-PT"/>
        </w:rPr>
        <w:t>: FCT / Centro de Estudos sobre África e do Desenvolvimento.</w:t>
      </w:r>
    </w:p>
    <w:p w14:paraId="7463692F" w14:textId="3040A967" w:rsidR="00801A35" w:rsidRPr="008333C5" w:rsidRDefault="00D60FB3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República de Angola - </w:t>
      </w:r>
      <w:proofErr w:type="spellStart"/>
      <w:r w:rsidRPr="008333C5">
        <w:rPr>
          <w:rFonts w:asciiTheme="minorHAnsi" w:hAnsiTheme="minorHAnsi" w:cstheme="minorHAnsi"/>
          <w:sz w:val="20"/>
          <w:szCs w:val="20"/>
          <w:lang w:val="pt-PT"/>
        </w:rPr>
        <w:t>Comunidade_Europeia</w:t>
      </w:r>
      <w:proofErr w:type="spellEnd"/>
      <w:r w:rsidR="00801A35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(2008)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. Documento de Estratégia para o País e Programa Indicativo Nacional para o período 2008-2013. </w:t>
      </w:r>
      <w:r w:rsidR="00801A35" w:rsidRPr="008333C5">
        <w:rPr>
          <w:rFonts w:asciiTheme="minorHAnsi" w:hAnsiTheme="minorHAnsi" w:cstheme="minorHAnsi"/>
          <w:sz w:val="20"/>
          <w:szCs w:val="20"/>
          <w:lang w:val="pt-PT"/>
        </w:rPr>
        <w:t>Disponível em:</w:t>
      </w:r>
    </w:p>
    <w:p w14:paraId="640BA7A3" w14:textId="3FD5B2BF" w:rsidR="00BC3A93" w:rsidRPr="008333C5" w:rsidRDefault="00801A35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http://eeas.europa.eu/archives/delegations/angola/documents/project/csppt_assinadocompleto_internet_pt.pdf</w:t>
      </w:r>
    </w:p>
    <w:p w14:paraId="3BA6C3F0" w14:textId="68BF55E1" w:rsidR="00316E5A" w:rsidRPr="008333C5" w:rsidRDefault="00BC3A93" w:rsidP="00B247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República de Angola - Ministério do Planeamento (2007). Angola 2025 - Angola um País com Futuro 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–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S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ustentabilidad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,</w:t>
      </w:r>
      <w:r w:rsidR="007D4DDD">
        <w:rPr>
          <w:rFonts w:asciiTheme="minorHAnsi" w:hAnsiTheme="minorHAnsi" w:cstheme="minorHAnsi"/>
          <w:sz w:val="20"/>
          <w:szCs w:val="20"/>
          <w:lang w:val="pt-PT"/>
        </w:rPr>
        <w:t xml:space="preserve"> 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quidad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,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M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odernidad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e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.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Estratégia de 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Desenvolvimento a Longo Prazo para A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>ngola Vol.1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>,</w:t>
      </w:r>
      <w:r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 Versão Integral </w:t>
      </w:r>
      <w:r w:rsidR="0066063B" w:rsidRPr="008333C5">
        <w:rPr>
          <w:rFonts w:asciiTheme="minorHAnsi" w:hAnsiTheme="minorHAnsi" w:cstheme="minorHAnsi"/>
          <w:sz w:val="20"/>
          <w:szCs w:val="20"/>
          <w:lang w:val="pt-PT"/>
        </w:rPr>
        <w:t xml:space="preserve">(2025). Disponível em: </w:t>
      </w:r>
    </w:p>
    <w:p w14:paraId="4E7BF9AC" w14:textId="540E1775" w:rsidR="007C0B56" w:rsidRPr="008333C5" w:rsidRDefault="007C0B56" w:rsidP="00B247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http://www.ucm.minfin.gov.ao/cs/groups/public/documents/document/zmlu/mdmz/~edisp/minfin033817.pdf</w:t>
      </w:r>
    </w:p>
    <w:p w14:paraId="0BA88353" w14:textId="7CC90A88" w:rsidR="001C1702" w:rsidRPr="008333C5" w:rsidRDefault="003D0C3B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2D0A9E">
        <w:rPr>
          <w:rFonts w:asciiTheme="minorHAnsi" w:hAnsiTheme="minorHAnsi" w:cstheme="minorHAnsi"/>
          <w:sz w:val="20"/>
          <w:szCs w:val="20"/>
        </w:rPr>
        <w:lastRenderedPageBreak/>
        <w:t>U</w:t>
      </w:r>
      <w:r w:rsidR="00114A31" w:rsidRPr="002D0A9E">
        <w:rPr>
          <w:rFonts w:asciiTheme="minorHAnsi" w:hAnsiTheme="minorHAnsi" w:cstheme="minorHAnsi"/>
          <w:sz w:val="20"/>
          <w:szCs w:val="20"/>
        </w:rPr>
        <w:t>NITED</w:t>
      </w:r>
      <w:r w:rsidRPr="002D0A9E">
        <w:rPr>
          <w:rFonts w:asciiTheme="minorHAnsi" w:hAnsiTheme="minorHAnsi" w:cstheme="minorHAnsi"/>
          <w:sz w:val="20"/>
          <w:szCs w:val="20"/>
        </w:rPr>
        <w:t xml:space="preserve"> N</w:t>
      </w:r>
      <w:r w:rsidR="00114A31" w:rsidRPr="002D0A9E">
        <w:rPr>
          <w:rFonts w:asciiTheme="minorHAnsi" w:hAnsiTheme="minorHAnsi" w:cstheme="minorHAnsi"/>
          <w:sz w:val="20"/>
          <w:szCs w:val="20"/>
        </w:rPr>
        <w:t>ATIONS</w:t>
      </w:r>
      <w:r w:rsidRPr="002D0A9E">
        <w:rPr>
          <w:rFonts w:asciiTheme="minorHAnsi" w:hAnsiTheme="minorHAnsi" w:cstheme="minorHAnsi"/>
          <w:sz w:val="20"/>
          <w:szCs w:val="20"/>
        </w:rPr>
        <w:t xml:space="preserve"> </w:t>
      </w:r>
      <w:r w:rsidR="002E7AAF" w:rsidRPr="002D0A9E">
        <w:rPr>
          <w:rFonts w:asciiTheme="minorHAnsi" w:hAnsiTheme="minorHAnsi" w:cstheme="minorHAnsi"/>
          <w:sz w:val="20"/>
          <w:szCs w:val="20"/>
        </w:rPr>
        <w:t>(</w:t>
      </w:r>
      <w:r w:rsidR="003212CF" w:rsidRPr="002D0A9E">
        <w:rPr>
          <w:rFonts w:asciiTheme="minorHAnsi" w:hAnsiTheme="minorHAnsi" w:cstheme="minorHAnsi"/>
          <w:sz w:val="20"/>
          <w:szCs w:val="20"/>
        </w:rPr>
        <w:t>2015</w:t>
      </w:r>
      <w:r w:rsidR="002E7AAF" w:rsidRPr="002D0A9E">
        <w:rPr>
          <w:rFonts w:asciiTheme="minorHAnsi" w:hAnsiTheme="minorHAnsi" w:cstheme="minorHAnsi"/>
          <w:sz w:val="20"/>
          <w:szCs w:val="20"/>
        </w:rPr>
        <w:t xml:space="preserve">). </w:t>
      </w:r>
      <w:r w:rsidR="00E63F0C" w:rsidRPr="002D0A9E">
        <w:rPr>
          <w:rFonts w:asciiTheme="minorHAnsi" w:hAnsiTheme="minorHAnsi" w:cstheme="minorHAnsi"/>
          <w:sz w:val="20"/>
          <w:szCs w:val="20"/>
        </w:rPr>
        <w:t>Transforming Our World:</w:t>
      </w:r>
      <w:r w:rsidR="00E63F0C" w:rsidRPr="002D0A9E">
        <w:t xml:space="preserve"> </w:t>
      </w:r>
      <w:r w:rsidRPr="002D0A9E">
        <w:rPr>
          <w:rFonts w:asciiTheme="minorHAnsi" w:hAnsiTheme="minorHAnsi" w:cstheme="minorHAnsi"/>
          <w:sz w:val="20"/>
          <w:szCs w:val="20"/>
        </w:rPr>
        <w:t>The 2030 A</w:t>
      </w:r>
      <w:r w:rsidR="00E63F0C" w:rsidRPr="002D0A9E">
        <w:rPr>
          <w:rFonts w:asciiTheme="minorHAnsi" w:hAnsiTheme="minorHAnsi" w:cstheme="minorHAnsi"/>
          <w:sz w:val="20"/>
          <w:szCs w:val="20"/>
        </w:rPr>
        <w:t xml:space="preserve">genda </w:t>
      </w:r>
      <w:proofErr w:type="gramStart"/>
      <w:r w:rsidR="00E63F0C" w:rsidRPr="002D0A9E">
        <w:rPr>
          <w:rFonts w:asciiTheme="minorHAnsi" w:hAnsiTheme="minorHAnsi" w:cstheme="minorHAnsi"/>
          <w:sz w:val="20"/>
          <w:szCs w:val="20"/>
        </w:rPr>
        <w:t>F</w:t>
      </w:r>
      <w:r w:rsidRPr="002D0A9E">
        <w:rPr>
          <w:rFonts w:asciiTheme="minorHAnsi" w:hAnsiTheme="minorHAnsi" w:cstheme="minorHAnsi"/>
          <w:sz w:val="20"/>
          <w:szCs w:val="20"/>
        </w:rPr>
        <w:t>or</w:t>
      </w:r>
      <w:proofErr w:type="gramEnd"/>
      <w:r w:rsidRPr="002D0A9E">
        <w:rPr>
          <w:rFonts w:asciiTheme="minorHAnsi" w:hAnsiTheme="minorHAnsi" w:cstheme="minorHAnsi"/>
          <w:sz w:val="20"/>
          <w:szCs w:val="20"/>
        </w:rPr>
        <w:t xml:space="preserve"> Sustainable Development</w:t>
      </w:r>
      <w:r w:rsidR="002E7AAF" w:rsidRPr="002D0A9E">
        <w:rPr>
          <w:rFonts w:asciiTheme="minorHAnsi" w:hAnsiTheme="minorHAnsi" w:cstheme="minorHAnsi"/>
          <w:sz w:val="20"/>
          <w:szCs w:val="20"/>
        </w:rPr>
        <w:t xml:space="preserve">. </w:t>
      </w:r>
      <w:r w:rsidR="0068666A" w:rsidRPr="008333C5">
        <w:rPr>
          <w:rFonts w:asciiTheme="minorHAnsi" w:hAnsiTheme="minorHAnsi" w:cstheme="minorHAnsi"/>
          <w:sz w:val="20"/>
          <w:szCs w:val="20"/>
          <w:lang w:val="pt-PT"/>
        </w:rPr>
        <w:t>A/RES/70/1.</w:t>
      </w:r>
      <w:r w:rsidR="0068666A" w:rsidRPr="008333C5">
        <w:rPr>
          <w:lang w:val="pt-PT"/>
        </w:rPr>
        <w:t xml:space="preserve"> </w:t>
      </w:r>
      <w:r w:rsidR="002E7AAF" w:rsidRPr="008333C5">
        <w:rPr>
          <w:rFonts w:asciiTheme="minorHAnsi" w:hAnsiTheme="minorHAnsi" w:cstheme="minorHAnsi"/>
          <w:sz w:val="20"/>
          <w:szCs w:val="20"/>
          <w:lang w:val="pt-PT"/>
        </w:rPr>
        <w:t>Disponível em:</w:t>
      </w:r>
    </w:p>
    <w:p w14:paraId="05EEC790" w14:textId="6AFE9F09" w:rsidR="00927F9C" w:rsidRPr="008333C5" w:rsidRDefault="00927F9C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  <w:lang w:val="pt-PT"/>
        </w:rPr>
      </w:pPr>
      <w:r w:rsidRPr="008333C5">
        <w:rPr>
          <w:rFonts w:asciiTheme="minorHAnsi" w:hAnsiTheme="minorHAnsi" w:cstheme="minorHAnsi"/>
          <w:sz w:val="20"/>
          <w:szCs w:val="20"/>
          <w:lang w:val="pt-PT"/>
        </w:rPr>
        <w:t>https://sustainabledevelopment.un.org/content/documents/21252030%20Agenda%20for%20Sustainable%20Development%20web.pdf</w:t>
      </w:r>
    </w:p>
    <w:p w14:paraId="3AC96F0A" w14:textId="631CF608" w:rsidR="008E06B9" w:rsidRPr="002D0A9E" w:rsidRDefault="00927F9C" w:rsidP="00B247E4">
      <w:pPr>
        <w:pStyle w:val="BodyText"/>
        <w:widowControl w:val="0"/>
        <w:spacing w:before="80"/>
        <w:jc w:val="both"/>
        <w:rPr>
          <w:rFonts w:asciiTheme="minorHAnsi" w:hAnsiTheme="minorHAnsi" w:cstheme="minorHAnsi"/>
          <w:sz w:val="20"/>
          <w:szCs w:val="20"/>
        </w:rPr>
      </w:pPr>
      <w:r w:rsidRPr="002D0A9E">
        <w:rPr>
          <w:rFonts w:asciiTheme="minorHAnsi" w:hAnsiTheme="minorHAnsi" w:cstheme="minorHAnsi"/>
          <w:sz w:val="20"/>
          <w:szCs w:val="20"/>
        </w:rPr>
        <w:t xml:space="preserve">UNITED NATIONS (2019). Economic and Social Council, Special edition: progress towards the Sustainable Development Goals. Agenda items 5 (a) and 6. Report of the Secretary-General. </w:t>
      </w:r>
      <w:proofErr w:type="spellStart"/>
      <w:r w:rsidRPr="002D0A9E">
        <w:rPr>
          <w:rFonts w:asciiTheme="minorHAnsi" w:hAnsiTheme="minorHAnsi" w:cstheme="minorHAnsi"/>
          <w:sz w:val="20"/>
          <w:szCs w:val="20"/>
        </w:rPr>
        <w:t>Disponível</w:t>
      </w:r>
      <w:proofErr w:type="spellEnd"/>
      <w:r w:rsidRPr="002D0A9E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2D0A9E">
        <w:rPr>
          <w:rFonts w:asciiTheme="minorHAnsi" w:hAnsiTheme="minorHAnsi" w:cstheme="minorHAnsi"/>
          <w:sz w:val="20"/>
          <w:szCs w:val="20"/>
        </w:rPr>
        <w:t>em</w:t>
      </w:r>
      <w:proofErr w:type="spellEnd"/>
      <w:r w:rsidRPr="002D0A9E">
        <w:rPr>
          <w:rFonts w:asciiTheme="minorHAnsi" w:hAnsiTheme="minorHAnsi" w:cstheme="minorHAnsi"/>
          <w:sz w:val="20"/>
          <w:szCs w:val="20"/>
        </w:rPr>
        <w:t>: https://undocs.org/E/2019/68</w:t>
      </w:r>
    </w:p>
    <w:sectPr w:rsidR="008E06B9" w:rsidRPr="002D0A9E" w:rsidSect="008F2191">
      <w:headerReference w:type="default" r:id="rId8"/>
      <w:footerReference w:type="default" r:id="rId9"/>
      <w:type w:val="continuous"/>
      <w:pgSz w:w="12240" w:h="15840"/>
      <w:pgMar w:top="2127" w:right="1327" w:bottom="2127" w:left="1418" w:header="567" w:footer="6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29444" w14:textId="77777777" w:rsidR="008F072B" w:rsidRDefault="008F072B">
      <w:r>
        <w:separator/>
      </w:r>
    </w:p>
  </w:endnote>
  <w:endnote w:type="continuationSeparator" w:id="0">
    <w:p w14:paraId="732AE8FA" w14:textId="77777777" w:rsidR="008F072B" w:rsidRDefault="008F072B">
      <w:r>
        <w:continuationSeparator/>
      </w:r>
    </w:p>
  </w:endnote>
  <w:endnote w:type="continuationNotice" w:id="1">
    <w:p w14:paraId="29D49412" w14:textId="77777777" w:rsidR="008F072B" w:rsidRDefault="008F07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648081"/>
      <w:docPartObj>
        <w:docPartGallery w:val="Page Numbers (Bottom of Page)"/>
        <w:docPartUnique/>
      </w:docPartObj>
    </w:sdtPr>
    <w:sdtEndPr/>
    <w:sdtContent>
      <w:p w14:paraId="3CB681BB" w14:textId="46797982" w:rsidR="00E46D4E" w:rsidRDefault="00E46D4E">
        <w:pPr>
          <w:pStyle w:val="Footer"/>
          <w:jc w:val="right"/>
        </w:pPr>
        <w:r>
          <w:rPr>
            <w:noProof/>
            <w:lang w:eastAsia="en-US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05B9BA72" wp14:editId="0128BB34">
                  <wp:simplePos x="0" y="0"/>
                  <wp:positionH relativeFrom="column">
                    <wp:posOffset>-125095</wp:posOffset>
                  </wp:positionH>
                  <wp:positionV relativeFrom="paragraph">
                    <wp:posOffset>-441656</wp:posOffset>
                  </wp:positionV>
                  <wp:extent cx="6353175" cy="550545"/>
                  <wp:effectExtent l="0" t="0" r="9525" b="1905"/>
                  <wp:wrapNone/>
                  <wp:docPr id="6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353175" cy="550545"/>
                            <a:chOff x="0" y="0"/>
                            <a:chExt cx="6353175" cy="550545"/>
                          </a:xfrm>
                        </wpg:grpSpPr>
                        <wpg:grpSp>
                          <wpg:cNvPr id="7" name="Group 1"/>
                          <wpg:cNvGrpSpPr/>
                          <wpg:grpSpPr>
                            <a:xfrm>
                              <a:off x="0" y="0"/>
                              <a:ext cx="6353175" cy="550545"/>
                              <a:chOff x="0" y="0"/>
                              <a:chExt cx="6353175" cy="550545"/>
                            </a:xfrm>
                          </wpg:grpSpPr>
                          <wpg:grpSp>
                            <wpg:cNvPr id="8" name="Grupo 9"/>
                            <wpg:cNvGrpSpPr/>
                            <wpg:grpSpPr>
                              <a:xfrm>
                                <a:off x="0" y="92075"/>
                                <a:ext cx="2378710" cy="366395"/>
                                <a:chOff x="0" y="48717"/>
                                <a:chExt cx="2379948" cy="3675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Imagem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8717"/>
                                  <a:ext cx="1600973" cy="3675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Imagem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5077" y="79435"/>
                                  <a:ext cx="914871" cy="3031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Picture 1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978910" y="41910"/>
                                <a:ext cx="2374265" cy="433070"/>
                              </a:xfrm>
                              <a:prstGeom prst="rect">
                                <a:avLst/>
                              </a:prstGeom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Picture 4" descr="DFRH 3:Users:anasofiacosta:Desktop:Norte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78710" y="0"/>
                                <a:ext cx="772795" cy="5505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3" name="Picture 2" descr="DFRH 3:Users:anasofiacosta:Desktop:Centro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4995" y="100965"/>
                                <a:ext cx="729615" cy="306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4" name="Picture 7" descr="DFRH 3:Users:anasofiacosta:Desktop:POR:LOGOS:Alentejo-2020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4610" y="13970"/>
                              <a:ext cx="72644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FAA26D3D-D897-4be2-8F04-BA451C77F1D7}">
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</a:ext>
                            </a:extLst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1BC5996B" id="Group 3" o:spid="_x0000_s1026" style="position:absolute;margin-left:-9.85pt;margin-top:-34.8pt;width:500.25pt;height:43.35pt;z-index:251661312" coordsize="63531,55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qa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EAAAAAABSZ2h0&#10;bG9uZwAABg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DFhJQ0NfUFJPRklMRQABAQAADEhMaW5v&#10;AhAAAG1udHJSR0IgWFlaIAfOAAIACQAGADEAAGFjc3BNU0ZUAAAAAElFQyBzUkdCAAAAAAAAAAAA&#10;AAAB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uAA5BZG9iZQBkQAAAAAH/2wCEAAEBAQEBAQEBAQEBAQEBAQEBAQEBAQEBAQEBAQECAQEBAQEB&#10;AgICAgICAgICAgICAgIDAwMDAwMDAwMDAwMDAwMBAQEBAQEBAgEBAgMCAgIDAwMDAwMDAwMDAwMD&#10;AwMDAwMDAwMDAwMDAwMDAwMDAwMDAwMDAwMDAwMDAwMDAwMDA//AABEIBAAGAAMBEQACEQEDEQH/&#10;3QAEAMD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MAwEAAhEDEQA/A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D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R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0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P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1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b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//0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//9H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f//S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09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/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V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//1t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f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d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/&#10;/9L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N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X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W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R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t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P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U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d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X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N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V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t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/0N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/9P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U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d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X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H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S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f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Q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L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T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1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X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W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//9P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f//U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//1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//9b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f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//0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H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V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1t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//9f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Q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//0d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1N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X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W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">
                  <v:group id="Group 1" o:spid="_x0000_s1027" style="position:absolute;width:63531;height:5505" coordsize="63531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upo 9" o:spid="_x0000_s1028" style="position:absolute;top:920;width:23787;height:3664" coordorigin=",487" coordsize="23799,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9" o:spid="_x0000_s1029" type="#_x0000_t75" style="position:absolute;top:487;width:16009;height:36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">
                        <v:imagedata r:id="rId7" o:title=""/>
                      </v:shape>
                      <v:shape id="Imagem 10" o:spid="_x0000_s1030" type="#_x0000_t75" style="position:absolute;left:14650;top:794;width:9149;height:3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">
                        <v:imagedata r:id="rId8" o:title=""/>
                      </v:shape>
                    </v:group>
                    <v:shape id="Picture 13" o:spid="_x0000_s1031" type="#_x0000_t75" style="position:absolute;left:39789;top:419;width:23742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">
                      <v:imagedata r:id="rId9" o:title=""/>
                    </v:shape>
                    <v:shape id="Picture 4" o:spid="_x0000_s1032" type="#_x0000_t75" alt="DFRH 3:Users:anasofiacosta:Desktop:Norte-2020.jpg" style="position:absolute;left:23787;width:7728;height:5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">
                      <v:imagedata r:id="rId10" o:title="Norte-2020"/>
                    </v:shape>
                    <v:shape id="Picture 2" o:spid="_x0000_s1033" type="#_x0000_t75" alt="DFRH 3:Users:anasofiacosta:Desktop:Centro-2020.jpg" style="position:absolute;left:31349;top:1009;width:7297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">
                      <v:imagedata r:id="rId11" o:title="Centro-2020"/>
                    </v:shape>
                  </v:group>
                  <v:shape id="Picture 7" o:spid="_x0000_s1034" type="#_x0000_t75" alt="DFRH 3:Users:anasofiacosta:Desktop:POR:LOGOS:Alentejo-2020.jpg" style="position:absolute;left:38646;top:139;width:7264;height: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">
                    <v:imagedata r:id="rId12" o:title="Alentejo-2020"/>
                  </v:shape>
                </v:group>
              </w:pict>
            </mc:Fallback>
          </mc:AlternateContent>
        </w:r>
        <w:r w:rsidRPr="00811409">
          <w:rPr>
            <w:sz w:val="20"/>
            <w:szCs w:val="20"/>
          </w:rPr>
          <w:fldChar w:fldCharType="begin"/>
        </w:r>
        <w:r w:rsidRPr="00811409">
          <w:rPr>
            <w:sz w:val="20"/>
            <w:szCs w:val="20"/>
          </w:rPr>
          <w:instrText>PAGE   \* MERGEFORMAT</w:instrText>
        </w:r>
        <w:r w:rsidRPr="00811409">
          <w:rPr>
            <w:sz w:val="20"/>
            <w:szCs w:val="20"/>
          </w:rPr>
          <w:fldChar w:fldCharType="separate"/>
        </w:r>
        <w:r w:rsidR="007D4DDD">
          <w:rPr>
            <w:noProof/>
            <w:sz w:val="20"/>
            <w:szCs w:val="20"/>
          </w:rPr>
          <w:t>4</w:t>
        </w:r>
        <w:r w:rsidRPr="00811409">
          <w:rPr>
            <w:sz w:val="20"/>
            <w:szCs w:val="20"/>
          </w:rPr>
          <w:fldChar w:fldCharType="end"/>
        </w:r>
      </w:p>
    </w:sdtContent>
  </w:sdt>
  <w:p w14:paraId="6816FB3B" w14:textId="77777777" w:rsidR="00E46D4E" w:rsidRDefault="00E46D4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7EDFE" w14:textId="77777777" w:rsidR="008F072B" w:rsidRDefault="008F072B">
      <w:r>
        <w:separator/>
      </w:r>
    </w:p>
  </w:footnote>
  <w:footnote w:type="continuationSeparator" w:id="0">
    <w:p w14:paraId="197F1F03" w14:textId="77777777" w:rsidR="008F072B" w:rsidRDefault="008F072B">
      <w:r>
        <w:continuationSeparator/>
      </w:r>
    </w:p>
  </w:footnote>
  <w:footnote w:type="continuationNotice" w:id="1">
    <w:p w14:paraId="632E469D" w14:textId="77777777" w:rsidR="008F072B" w:rsidRDefault="008F07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5997D" w14:textId="795FDFB5" w:rsidR="00E46D4E" w:rsidRDefault="003373D9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anchor distT="0" distB="0" distL="114300" distR="114300" simplePos="0" relativeHeight="251664384" behindDoc="0" locked="0" layoutInCell="1" allowOverlap="1" wp14:anchorId="73C470DC" wp14:editId="11CA5E38">
          <wp:simplePos x="0" y="0"/>
          <wp:positionH relativeFrom="column">
            <wp:posOffset>2366645</wp:posOffset>
          </wp:positionH>
          <wp:positionV relativeFrom="paragraph">
            <wp:posOffset>-1873</wp:posOffset>
          </wp:positionV>
          <wp:extent cx="1076325" cy="775938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SLogo_v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634" cy="78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AEA3E2" w14:textId="4BBA0A1A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3D68AFF1" w14:textId="270CDAA6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506741D9" w14:textId="332CDD02" w:rsidR="00E46D4E" w:rsidRDefault="003373D9" w:rsidP="003373D9">
    <w:pPr>
      <w:pStyle w:val="BodyText"/>
      <w:jc w:val="right"/>
      <w:rPr>
        <w:sz w:val="20"/>
      </w:rPr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29651DED" wp14:editId="2EA084FA">
          <wp:simplePos x="0" y="0"/>
          <wp:positionH relativeFrom="column">
            <wp:posOffset>-217170</wp:posOffset>
          </wp:positionH>
          <wp:positionV relativeFrom="paragraph">
            <wp:posOffset>78105</wp:posOffset>
          </wp:positionV>
          <wp:extent cx="2329180" cy="673100"/>
          <wp:effectExtent l="0" t="0" r="0" b="0"/>
          <wp:wrapNone/>
          <wp:docPr id="63" name="Picture 2" descr="Description: C:\Users\marta.rafael.FCT\Desktop\2017_LOGO_FCT\HORIZONTAL\2017_FCT_H_c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marta.rafael.FCT\Desktop\2017_LOGO_FCT\HORIZONTAL\2017_FCT_H_co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918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180293" w14:textId="4CD55047" w:rsidR="00E46D4E" w:rsidRDefault="000F50D0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inline distT="0" distB="0" distL="0" distR="0" wp14:anchorId="2E757F3F" wp14:editId="642D73DF">
          <wp:extent cx="2114031" cy="67951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e_logo_F-PN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096" cy="694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60F"/>
    <w:multiLevelType w:val="hybridMultilevel"/>
    <w:tmpl w:val="DF4E73F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1" w15:restartNumberingAfterBreak="0">
    <w:nsid w:val="045153B3"/>
    <w:multiLevelType w:val="hybridMultilevel"/>
    <w:tmpl w:val="67CA174A"/>
    <w:lvl w:ilvl="0" w:tplc="E2800524">
      <w:start w:val="1"/>
      <w:numFmt w:val="bullet"/>
      <w:lvlText w:val=""/>
      <w:lvlJc w:val="left"/>
      <w:pPr>
        <w:ind w:left="112" w:hanging="151"/>
      </w:pPr>
      <w:rPr>
        <w:rFonts w:ascii="Symbol" w:eastAsia="Symbol" w:hAnsi="Symbol" w:cs="Symbol" w:hint="default"/>
        <w:w w:val="102"/>
        <w:sz w:val="21"/>
        <w:szCs w:val="21"/>
      </w:rPr>
    </w:lvl>
    <w:lvl w:ilvl="1" w:tplc="7FD81BB6">
      <w:start w:val="1"/>
      <w:numFmt w:val="bullet"/>
      <w:lvlText w:val="-"/>
      <w:lvlJc w:val="left"/>
      <w:pPr>
        <w:ind w:left="82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2" w:tplc="9A3A1220">
      <w:start w:val="1"/>
      <w:numFmt w:val="bullet"/>
      <w:lvlText w:val="•"/>
      <w:lvlJc w:val="left"/>
      <w:pPr>
        <w:ind w:left="1862" w:hanging="357"/>
      </w:pPr>
      <w:rPr>
        <w:rFonts w:hint="default"/>
      </w:rPr>
    </w:lvl>
    <w:lvl w:ilvl="3" w:tplc="C2A6F99C">
      <w:start w:val="1"/>
      <w:numFmt w:val="bullet"/>
      <w:lvlText w:val="•"/>
      <w:lvlJc w:val="left"/>
      <w:pPr>
        <w:ind w:left="2904" w:hanging="357"/>
      </w:pPr>
      <w:rPr>
        <w:rFonts w:hint="default"/>
      </w:rPr>
    </w:lvl>
    <w:lvl w:ilvl="4" w:tplc="885EF228">
      <w:start w:val="1"/>
      <w:numFmt w:val="bullet"/>
      <w:lvlText w:val="•"/>
      <w:lvlJc w:val="left"/>
      <w:pPr>
        <w:ind w:left="3946" w:hanging="357"/>
      </w:pPr>
      <w:rPr>
        <w:rFonts w:hint="default"/>
      </w:rPr>
    </w:lvl>
    <w:lvl w:ilvl="5" w:tplc="B210B9B4">
      <w:start w:val="1"/>
      <w:numFmt w:val="bullet"/>
      <w:lvlText w:val="•"/>
      <w:lvlJc w:val="left"/>
      <w:pPr>
        <w:ind w:left="4988" w:hanging="357"/>
      </w:pPr>
      <w:rPr>
        <w:rFonts w:hint="default"/>
      </w:rPr>
    </w:lvl>
    <w:lvl w:ilvl="6" w:tplc="CE0C5F9C">
      <w:start w:val="1"/>
      <w:numFmt w:val="bullet"/>
      <w:lvlText w:val="•"/>
      <w:lvlJc w:val="left"/>
      <w:pPr>
        <w:ind w:left="6031" w:hanging="357"/>
      </w:pPr>
      <w:rPr>
        <w:rFonts w:hint="default"/>
      </w:rPr>
    </w:lvl>
    <w:lvl w:ilvl="7" w:tplc="5538A44C">
      <w:start w:val="1"/>
      <w:numFmt w:val="bullet"/>
      <w:lvlText w:val="•"/>
      <w:lvlJc w:val="left"/>
      <w:pPr>
        <w:ind w:left="7073" w:hanging="357"/>
      </w:pPr>
      <w:rPr>
        <w:rFonts w:hint="default"/>
      </w:rPr>
    </w:lvl>
    <w:lvl w:ilvl="8" w:tplc="9E84A4EE">
      <w:start w:val="1"/>
      <w:numFmt w:val="bullet"/>
      <w:lvlText w:val="•"/>
      <w:lvlJc w:val="left"/>
      <w:pPr>
        <w:ind w:left="8115" w:hanging="357"/>
      </w:pPr>
      <w:rPr>
        <w:rFonts w:hint="default"/>
      </w:rPr>
    </w:lvl>
  </w:abstractNum>
  <w:abstractNum w:abstractNumId="2" w15:restartNumberingAfterBreak="0">
    <w:nsid w:val="0476479E"/>
    <w:multiLevelType w:val="hybridMultilevel"/>
    <w:tmpl w:val="8398D7E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F11D5"/>
    <w:multiLevelType w:val="hybridMultilevel"/>
    <w:tmpl w:val="AFCCD3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F7284"/>
    <w:multiLevelType w:val="hybridMultilevel"/>
    <w:tmpl w:val="2A3CBE94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5" w15:restartNumberingAfterBreak="0">
    <w:nsid w:val="07881E02"/>
    <w:multiLevelType w:val="hybridMultilevel"/>
    <w:tmpl w:val="EE8ADCA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82F54"/>
    <w:multiLevelType w:val="hybridMultilevel"/>
    <w:tmpl w:val="D062E858"/>
    <w:lvl w:ilvl="0" w:tplc="96862AD8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73144"/>
    <w:multiLevelType w:val="hybridMultilevel"/>
    <w:tmpl w:val="D3B085E4"/>
    <w:lvl w:ilvl="0" w:tplc="0D946B1A">
      <w:start w:val="1"/>
      <w:numFmt w:val="bullet"/>
      <w:lvlText w:val=""/>
      <w:lvlJc w:val="left"/>
      <w:pPr>
        <w:ind w:left="800" w:hanging="360"/>
      </w:pPr>
      <w:rPr>
        <w:rFonts w:ascii="Symbol" w:eastAsia="Times New Roman" w:hAnsi="Symbol"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8" w15:restartNumberingAfterBreak="0">
    <w:nsid w:val="16183FB4"/>
    <w:multiLevelType w:val="hybridMultilevel"/>
    <w:tmpl w:val="1798A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BB63C45"/>
    <w:multiLevelType w:val="hybridMultilevel"/>
    <w:tmpl w:val="AE14A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44401FC"/>
    <w:multiLevelType w:val="hybridMultilevel"/>
    <w:tmpl w:val="A2D0B724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C073A"/>
    <w:multiLevelType w:val="hybridMultilevel"/>
    <w:tmpl w:val="2782ED84"/>
    <w:lvl w:ilvl="0" w:tplc="B54A59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9F31DE"/>
    <w:multiLevelType w:val="hybridMultilevel"/>
    <w:tmpl w:val="B490A3A2"/>
    <w:lvl w:ilvl="0" w:tplc="844CE06E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32182"/>
    <w:multiLevelType w:val="hybridMultilevel"/>
    <w:tmpl w:val="50505C3C"/>
    <w:lvl w:ilvl="0" w:tplc="FE2A3C38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3"/>
        <w:sz w:val="19"/>
        <w:szCs w:val="19"/>
        <w:lang w:val="pt-PT" w:eastAsia="pt-PT" w:bidi="pt-PT"/>
      </w:rPr>
    </w:lvl>
    <w:lvl w:ilvl="1" w:tplc="8CC4AFAE">
      <w:numFmt w:val="bullet"/>
      <w:lvlText w:val="•"/>
      <w:lvlJc w:val="left"/>
      <w:pPr>
        <w:ind w:left="1831" w:hanging="360"/>
      </w:pPr>
      <w:rPr>
        <w:rFonts w:hint="default"/>
        <w:lang w:val="pt-PT" w:eastAsia="pt-PT" w:bidi="pt-PT"/>
      </w:rPr>
    </w:lvl>
    <w:lvl w:ilvl="2" w:tplc="3892ADB8">
      <w:numFmt w:val="bullet"/>
      <w:lvlText w:val="•"/>
      <w:lvlJc w:val="left"/>
      <w:pPr>
        <w:ind w:left="2581" w:hanging="360"/>
      </w:pPr>
      <w:rPr>
        <w:rFonts w:hint="default"/>
        <w:lang w:val="pt-PT" w:eastAsia="pt-PT" w:bidi="pt-PT"/>
      </w:rPr>
    </w:lvl>
    <w:lvl w:ilvl="3" w:tplc="228CCDE2">
      <w:numFmt w:val="bullet"/>
      <w:lvlText w:val="•"/>
      <w:lvlJc w:val="left"/>
      <w:pPr>
        <w:ind w:left="3331" w:hanging="360"/>
      </w:pPr>
      <w:rPr>
        <w:rFonts w:hint="default"/>
        <w:lang w:val="pt-PT" w:eastAsia="pt-PT" w:bidi="pt-PT"/>
      </w:rPr>
    </w:lvl>
    <w:lvl w:ilvl="4" w:tplc="D9CCF494">
      <w:numFmt w:val="bullet"/>
      <w:lvlText w:val="•"/>
      <w:lvlJc w:val="left"/>
      <w:pPr>
        <w:ind w:left="4081" w:hanging="360"/>
      </w:pPr>
      <w:rPr>
        <w:rFonts w:hint="default"/>
        <w:lang w:val="pt-PT" w:eastAsia="pt-PT" w:bidi="pt-PT"/>
      </w:rPr>
    </w:lvl>
    <w:lvl w:ilvl="5" w:tplc="66F2B1B2">
      <w:numFmt w:val="bullet"/>
      <w:lvlText w:val="•"/>
      <w:lvlJc w:val="left"/>
      <w:pPr>
        <w:ind w:left="4831" w:hanging="360"/>
      </w:pPr>
      <w:rPr>
        <w:rFonts w:hint="default"/>
        <w:lang w:val="pt-PT" w:eastAsia="pt-PT" w:bidi="pt-PT"/>
      </w:rPr>
    </w:lvl>
    <w:lvl w:ilvl="6" w:tplc="94748F16">
      <w:numFmt w:val="bullet"/>
      <w:lvlText w:val="•"/>
      <w:lvlJc w:val="left"/>
      <w:pPr>
        <w:ind w:left="5581" w:hanging="360"/>
      </w:pPr>
      <w:rPr>
        <w:rFonts w:hint="default"/>
        <w:lang w:val="pt-PT" w:eastAsia="pt-PT" w:bidi="pt-PT"/>
      </w:rPr>
    </w:lvl>
    <w:lvl w:ilvl="7" w:tplc="BF3AB6EC">
      <w:numFmt w:val="bullet"/>
      <w:lvlText w:val="•"/>
      <w:lvlJc w:val="left"/>
      <w:pPr>
        <w:ind w:left="6331" w:hanging="360"/>
      </w:pPr>
      <w:rPr>
        <w:rFonts w:hint="default"/>
        <w:lang w:val="pt-PT" w:eastAsia="pt-PT" w:bidi="pt-PT"/>
      </w:rPr>
    </w:lvl>
    <w:lvl w:ilvl="8" w:tplc="04105598">
      <w:numFmt w:val="bullet"/>
      <w:lvlText w:val="•"/>
      <w:lvlJc w:val="left"/>
      <w:pPr>
        <w:ind w:left="7081" w:hanging="360"/>
      </w:pPr>
      <w:rPr>
        <w:rFonts w:hint="default"/>
        <w:lang w:val="pt-PT" w:eastAsia="pt-PT" w:bidi="pt-PT"/>
      </w:rPr>
    </w:lvl>
  </w:abstractNum>
  <w:abstractNum w:abstractNumId="14" w15:restartNumberingAfterBreak="0">
    <w:nsid w:val="38F24CCB"/>
    <w:multiLevelType w:val="hybridMultilevel"/>
    <w:tmpl w:val="9948E17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B553F"/>
    <w:multiLevelType w:val="multilevel"/>
    <w:tmpl w:val="46C42EE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6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9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88" w:hanging="1800"/>
      </w:pPr>
      <w:rPr>
        <w:rFonts w:hint="default"/>
      </w:rPr>
    </w:lvl>
  </w:abstractNum>
  <w:abstractNum w:abstractNumId="16" w15:restartNumberingAfterBreak="0">
    <w:nsid w:val="3FD517DC"/>
    <w:multiLevelType w:val="hybridMultilevel"/>
    <w:tmpl w:val="0FD6F58A"/>
    <w:lvl w:ilvl="0" w:tplc="28AEF1D0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2E4A99"/>
    <w:multiLevelType w:val="hybridMultilevel"/>
    <w:tmpl w:val="12E2DD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928E2"/>
    <w:multiLevelType w:val="hybridMultilevel"/>
    <w:tmpl w:val="1CCAB63E"/>
    <w:lvl w:ilvl="0" w:tplc="0816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590B560E"/>
    <w:multiLevelType w:val="hybridMultilevel"/>
    <w:tmpl w:val="58449F92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0" w15:restartNumberingAfterBreak="0">
    <w:nsid w:val="637A0C73"/>
    <w:multiLevelType w:val="hybridMultilevel"/>
    <w:tmpl w:val="B2F87C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075BA"/>
    <w:multiLevelType w:val="hybridMultilevel"/>
    <w:tmpl w:val="67CEE892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1638A4"/>
    <w:multiLevelType w:val="hybridMultilevel"/>
    <w:tmpl w:val="5CE094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B361FB"/>
    <w:multiLevelType w:val="hybridMultilevel"/>
    <w:tmpl w:val="609843A4"/>
    <w:lvl w:ilvl="0" w:tplc="3E5CC58A">
      <w:start w:val="1"/>
      <w:numFmt w:val="bullet"/>
      <w:lvlText w:val="-"/>
      <w:lvlJc w:val="left"/>
      <w:pPr>
        <w:ind w:left="154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1" w:tplc="C14C0ACE">
      <w:start w:val="1"/>
      <w:numFmt w:val="bullet"/>
      <w:lvlText w:val="•"/>
      <w:lvlJc w:val="left"/>
      <w:pPr>
        <w:ind w:left="2406" w:hanging="357"/>
      </w:pPr>
      <w:rPr>
        <w:rFonts w:hint="default"/>
      </w:rPr>
    </w:lvl>
    <w:lvl w:ilvl="2" w:tplc="BB346ED2">
      <w:start w:val="1"/>
      <w:numFmt w:val="bullet"/>
      <w:lvlText w:val="•"/>
      <w:lvlJc w:val="left"/>
      <w:pPr>
        <w:ind w:left="3272" w:hanging="357"/>
      </w:pPr>
      <w:rPr>
        <w:rFonts w:hint="default"/>
      </w:rPr>
    </w:lvl>
    <w:lvl w:ilvl="3" w:tplc="DD42B1C0">
      <w:start w:val="1"/>
      <w:numFmt w:val="bullet"/>
      <w:lvlText w:val="•"/>
      <w:lvlJc w:val="left"/>
      <w:pPr>
        <w:ind w:left="4138" w:hanging="357"/>
      </w:pPr>
      <w:rPr>
        <w:rFonts w:hint="default"/>
      </w:rPr>
    </w:lvl>
    <w:lvl w:ilvl="4" w:tplc="B7F0225E">
      <w:start w:val="1"/>
      <w:numFmt w:val="bullet"/>
      <w:lvlText w:val="•"/>
      <w:lvlJc w:val="left"/>
      <w:pPr>
        <w:ind w:left="5004" w:hanging="357"/>
      </w:pPr>
      <w:rPr>
        <w:rFonts w:hint="default"/>
      </w:rPr>
    </w:lvl>
    <w:lvl w:ilvl="5" w:tplc="DB1EAF12">
      <w:start w:val="1"/>
      <w:numFmt w:val="bullet"/>
      <w:lvlText w:val="•"/>
      <w:lvlJc w:val="left"/>
      <w:pPr>
        <w:ind w:left="5870" w:hanging="357"/>
      </w:pPr>
      <w:rPr>
        <w:rFonts w:hint="default"/>
      </w:rPr>
    </w:lvl>
    <w:lvl w:ilvl="6" w:tplc="C0367B6C">
      <w:start w:val="1"/>
      <w:numFmt w:val="bullet"/>
      <w:lvlText w:val="•"/>
      <w:lvlJc w:val="left"/>
      <w:pPr>
        <w:ind w:left="6736" w:hanging="357"/>
      </w:pPr>
      <w:rPr>
        <w:rFonts w:hint="default"/>
      </w:rPr>
    </w:lvl>
    <w:lvl w:ilvl="7" w:tplc="678017C6">
      <w:start w:val="1"/>
      <w:numFmt w:val="bullet"/>
      <w:lvlText w:val="•"/>
      <w:lvlJc w:val="left"/>
      <w:pPr>
        <w:ind w:left="7602" w:hanging="357"/>
      </w:pPr>
      <w:rPr>
        <w:rFonts w:hint="default"/>
      </w:rPr>
    </w:lvl>
    <w:lvl w:ilvl="8" w:tplc="64DA9CA6">
      <w:start w:val="1"/>
      <w:numFmt w:val="bullet"/>
      <w:lvlText w:val="•"/>
      <w:lvlJc w:val="left"/>
      <w:pPr>
        <w:ind w:left="8468" w:hanging="357"/>
      </w:pPr>
      <w:rPr>
        <w:rFonts w:hint="default"/>
      </w:rPr>
    </w:lvl>
  </w:abstractNum>
  <w:abstractNum w:abstractNumId="24" w15:restartNumberingAfterBreak="0">
    <w:nsid w:val="678521FF"/>
    <w:multiLevelType w:val="multilevel"/>
    <w:tmpl w:val="F7AAD2D6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8D44E9"/>
    <w:multiLevelType w:val="hybridMultilevel"/>
    <w:tmpl w:val="E7149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60749"/>
    <w:multiLevelType w:val="hybridMultilevel"/>
    <w:tmpl w:val="349A4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0878CC"/>
    <w:multiLevelType w:val="hybridMultilevel"/>
    <w:tmpl w:val="F77011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02EE0"/>
    <w:multiLevelType w:val="hybridMultilevel"/>
    <w:tmpl w:val="2160A3C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num w:numId="1">
    <w:abstractNumId w:val="1"/>
  </w:num>
  <w:num w:numId="2">
    <w:abstractNumId w:val="23"/>
  </w:num>
  <w:num w:numId="3">
    <w:abstractNumId w:val="7"/>
  </w:num>
  <w:num w:numId="4">
    <w:abstractNumId w:val="28"/>
  </w:num>
  <w:num w:numId="5">
    <w:abstractNumId w:val="0"/>
  </w:num>
  <w:num w:numId="6">
    <w:abstractNumId w:val="22"/>
  </w:num>
  <w:num w:numId="7">
    <w:abstractNumId w:val="27"/>
  </w:num>
  <w:num w:numId="8">
    <w:abstractNumId w:val="24"/>
  </w:num>
  <w:num w:numId="9">
    <w:abstractNumId w:val="15"/>
  </w:num>
  <w:num w:numId="10">
    <w:abstractNumId w:val="5"/>
  </w:num>
  <w:num w:numId="11">
    <w:abstractNumId w:val="14"/>
  </w:num>
  <w:num w:numId="12">
    <w:abstractNumId w:val="11"/>
  </w:num>
  <w:num w:numId="13">
    <w:abstractNumId w:val="10"/>
  </w:num>
  <w:num w:numId="14">
    <w:abstractNumId w:val="21"/>
  </w:num>
  <w:num w:numId="15">
    <w:abstractNumId w:val="20"/>
  </w:num>
  <w:num w:numId="16">
    <w:abstractNumId w:val="3"/>
  </w:num>
  <w:num w:numId="17">
    <w:abstractNumId w:val="16"/>
  </w:num>
  <w:num w:numId="18">
    <w:abstractNumId w:val="12"/>
  </w:num>
  <w:num w:numId="19">
    <w:abstractNumId w:val="6"/>
  </w:num>
  <w:num w:numId="20">
    <w:abstractNumId w:val="4"/>
  </w:num>
  <w:num w:numId="21">
    <w:abstractNumId w:val="17"/>
  </w:num>
  <w:num w:numId="22">
    <w:abstractNumId w:val="13"/>
  </w:num>
  <w:num w:numId="23">
    <w:abstractNumId w:val="25"/>
  </w:num>
  <w:num w:numId="24">
    <w:abstractNumId w:val="18"/>
  </w:num>
  <w:num w:numId="25">
    <w:abstractNumId w:val="19"/>
  </w:num>
  <w:num w:numId="26">
    <w:abstractNumId w:val="2"/>
  </w:num>
  <w:num w:numId="27">
    <w:abstractNumId w:val="26"/>
  </w:num>
  <w:num w:numId="28">
    <w:abstractNumId w:val="9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Y1MTUxNjcyMjdQ0lEKTi0uzszPAykwNKgFAGkKtiMtAAAA"/>
  </w:docVars>
  <w:rsids>
    <w:rsidRoot w:val="0082404B"/>
    <w:rsid w:val="0000030A"/>
    <w:rsid w:val="00001B39"/>
    <w:rsid w:val="00004E02"/>
    <w:rsid w:val="00006791"/>
    <w:rsid w:val="00016CAB"/>
    <w:rsid w:val="0001728A"/>
    <w:rsid w:val="00022E4D"/>
    <w:rsid w:val="000230F4"/>
    <w:rsid w:val="0002507D"/>
    <w:rsid w:val="000256FB"/>
    <w:rsid w:val="00025B57"/>
    <w:rsid w:val="00025F82"/>
    <w:rsid w:val="000325BC"/>
    <w:rsid w:val="000357E3"/>
    <w:rsid w:val="000378D0"/>
    <w:rsid w:val="000404F0"/>
    <w:rsid w:val="000445AC"/>
    <w:rsid w:val="00050761"/>
    <w:rsid w:val="000507E2"/>
    <w:rsid w:val="00055C6F"/>
    <w:rsid w:val="00057649"/>
    <w:rsid w:val="00061AB3"/>
    <w:rsid w:val="00062681"/>
    <w:rsid w:val="000656F8"/>
    <w:rsid w:val="00071CA7"/>
    <w:rsid w:val="00080593"/>
    <w:rsid w:val="00082E79"/>
    <w:rsid w:val="00083EE3"/>
    <w:rsid w:val="00084A3E"/>
    <w:rsid w:val="000864DD"/>
    <w:rsid w:val="00093DC8"/>
    <w:rsid w:val="00096F6C"/>
    <w:rsid w:val="000974AD"/>
    <w:rsid w:val="000A24E7"/>
    <w:rsid w:val="000A7B1A"/>
    <w:rsid w:val="000B0A40"/>
    <w:rsid w:val="000B5A84"/>
    <w:rsid w:val="000C2BBA"/>
    <w:rsid w:val="000C3F40"/>
    <w:rsid w:val="000C516F"/>
    <w:rsid w:val="000C7C96"/>
    <w:rsid w:val="000C7DCE"/>
    <w:rsid w:val="000D103A"/>
    <w:rsid w:val="000D1AB4"/>
    <w:rsid w:val="000D2980"/>
    <w:rsid w:val="000D2C0F"/>
    <w:rsid w:val="000D47D1"/>
    <w:rsid w:val="000E2192"/>
    <w:rsid w:val="000F50D0"/>
    <w:rsid w:val="000F5BB5"/>
    <w:rsid w:val="001020F3"/>
    <w:rsid w:val="0010362F"/>
    <w:rsid w:val="00104551"/>
    <w:rsid w:val="00105051"/>
    <w:rsid w:val="00105925"/>
    <w:rsid w:val="00105FA7"/>
    <w:rsid w:val="001069DE"/>
    <w:rsid w:val="00106F71"/>
    <w:rsid w:val="00114A31"/>
    <w:rsid w:val="00115B61"/>
    <w:rsid w:val="00122708"/>
    <w:rsid w:val="00131197"/>
    <w:rsid w:val="00131EE5"/>
    <w:rsid w:val="001456E5"/>
    <w:rsid w:val="00147CF9"/>
    <w:rsid w:val="00160F82"/>
    <w:rsid w:val="00164142"/>
    <w:rsid w:val="001721B3"/>
    <w:rsid w:val="0017586B"/>
    <w:rsid w:val="00175C5C"/>
    <w:rsid w:val="00177B05"/>
    <w:rsid w:val="00181EF9"/>
    <w:rsid w:val="00182037"/>
    <w:rsid w:val="00186518"/>
    <w:rsid w:val="00191387"/>
    <w:rsid w:val="001972A9"/>
    <w:rsid w:val="001A116A"/>
    <w:rsid w:val="001A3969"/>
    <w:rsid w:val="001B1AD4"/>
    <w:rsid w:val="001B2FD7"/>
    <w:rsid w:val="001B4BAD"/>
    <w:rsid w:val="001B57EF"/>
    <w:rsid w:val="001C0CD7"/>
    <w:rsid w:val="001C1702"/>
    <w:rsid w:val="001C52A2"/>
    <w:rsid w:val="001C6891"/>
    <w:rsid w:val="001C783D"/>
    <w:rsid w:val="001D1021"/>
    <w:rsid w:val="001D2700"/>
    <w:rsid w:val="001D55C5"/>
    <w:rsid w:val="001D61C6"/>
    <w:rsid w:val="001D78B1"/>
    <w:rsid w:val="001E1B7B"/>
    <w:rsid w:val="001F0B60"/>
    <w:rsid w:val="001F33F7"/>
    <w:rsid w:val="001F5E83"/>
    <w:rsid w:val="0020271E"/>
    <w:rsid w:val="00202CEF"/>
    <w:rsid w:val="002101A3"/>
    <w:rsid w:val="00211A53"/>
    <w:rsid w:val="00212C45"/>
    <w:rsid w:val="00212D47"/>
    <w:rsid w:val="0021375F"/>
    <w:rsid w:val="002143A1"/>
    <w:rsid w:val="002150E2"/>
    <w:rsid w:val="00217AC9"/>
    <w:rsid w:val="00226572"/>
    <w:rsid w:val="00232976"/>
    <w:rsid w:val="002400A2"/>
    <w:rsid w:val="0024523A"/>
    <w:rsid w:val="00246D84"/>
    <w:rsid w:val="00262C2A"/>
    <w:rsid w:val="002663F6"/>
    <w:rsid w:val="002673E7"/>
    <w:rsid w:val="00270F58"/>
    <w:rsid w:val="0027292E"/>
    <w:rsid w:val="00276354"/>
    <w:rsid w:val="00276615"/>
    <w:rsid w:val="002819DF"/>
    <w:rsid w:val="00282381"/>
    <w:rsid w:val="002830D0"/>
    <w:rsid w:val="00283209"/>
    <w:rsid w:val="00286643"/>
    <w:rsid w:val="002873DF"/>
    <w:rsid w:val="00291D5F"/>
    <w:rsid w:val="00293593"/>
    <w:rsid w:val="00294433"/>
    <w:rsid w:val="0029572F"/>
    <w:rsid w:val="00295956"/>
    <w:rsid w:val="0029790D"/>
    <w:rsid w:val="002B222F"/>
    <w:rsid w:val="002B2EFA"/>
    <w:rsid w:val="002C0C2F"/>
    <w:rsid w:val="002C2C65"/>
    <w:rsid w:val="002C4CFF"/>
    <w:rsid w:val="002C4FEE"/>
    <w:rsid w:val="002C633A"/>
    <w:rsid w:val="002D0A9E"/>
    <w:rsid w:val="002D792F"/>
    <w:rsid w:val="002E30A4"/>
    <w:rsid w:val="002E6BDF"/>
    <w:rsid w:val="002E7AAF"/>
    <w:rsid w:val="003128D5"/>
    <w:rsid w:val="00313BDE"/>
    <w:rsid w:val="00313F5D"/>
    <w:rsid w:val="003151E5"/>
    <w:rsid w:val="00316E5A"/>
    <w:rsid w:val="00317458"/>
    <w:rsid w:val="00317515"/>
    <w:rsid w:val="003212CF"/>
    <w:rsid w:val="00325219"/>
    <w:rsid w:val="00333567"/>
    <w:rsid w:val="00336704"/>
    <w:rsid w:val="003373D9"/>
    <w:rsid w:val="00342A3C"/>
    <w:rsid w:val="00347132"/>
    <w:rsid w:val="00350476"/>
    <w:rsid w:val="0035561C"/>
    <w:rsid w:val="00366BD0"/>
    <w:rsid w:val="003734DE"/>
    <w:rsid w:val="00373B13"/>
    <w:rsid w:val="0037510C"/>
    <w:rsid w:val="003815F6"/>
    <w:rsid w:val="00391288"/>
    <w:rsid w:val="00394FA6"/>
    <w:rsid w:val="00396190"/>
    <w:rsid w:val="003A3FB1"/>
    <w:rsid w:val="003A667D"/>
    <w:rsid w:val="003A77CF"/>
    <w:rsid w:val="003B4AC9"/>
    <w:rsid w:val="003B6870"/>
    <w:rsid w:val="003C6010"/>
    <w:rsid w:val="003D0C3B"/>
    <w:rsid w:val="003D21F0"/>
    <w:rsid w:val="003D24EA"/>
    <w:rsid w:val="003D3042"/>
    <w:rsid w:val="003D34F9"/>
    <w:rsid w:val="003E1C95"/>
    <w:rsid w:val="003E28E5"/>
    <w:rsid w:val="003E548E"/>
    <w:rsid w:val="003E5E0A"/>
    <w:rsid w:val="003F30A2"/>
    <w:rsid w:val="003F5D0F"/>
    <w:rsid w:val="0040041D"/>
    <w:rsid w:val="00401690"/>
    <w:rsid w:val="0040250F"/>
    <w:rsid w:val="00404722"/>
    <w:rsid w:val="004122F9"/>
    <w:rsid w:val="00412BED"/>
    <w:rsid w:val="00412DA7"/>
    <w:rsid w:val="00415399"/>
    <w:rsid w:val="0042280C"/>
    <w:rsid w:val="00422DC5"/>
    <w:rsid w:val="00425CCE"/>
    <w:rsid w:val="00431280"/>
    <w:rsid w:val="00433E1E"/>
    <w:rsid w:val="00443858"/>
    <w:rsid w:val="00450BDA"/>
    <w:rsid w:val="00450F58"/>
    <w:rsid w:val="004511D7"/>
    <w:rsid w:val="00456079"/>
    <w:rsid w:val="004608F6"/>
    <w:rsid w:val="00462FDC"/>
    <w:rsid w:val="004661BE"/>
    <w:rsid w:val="00470527"/>
    <w:rsid w:val="004737B6"/>
    <w:rsid w:val="00474B2B"/>
    <w:rsid w:val="00475A56"/>
    <w:rsid w:val="00475F1B"/>
    <w:rsid w:val="004801AA"/>
    <w:rsid w:val="00480BF0"/>
    <w:rsid w:val="00482D3F"/>
    <w:rsid w:val="00485FB8"/>
    <w:rsid w:val="0049190D"/>
    <w:rsid w:val="004933AF"/>
    <w:rsid w:val="00493FAC"/>
    <w:rsid w:val="004A11C8"/>
    <w:rsid w:val="004A1952"/>
    <w:rsid w:val="004A2C83"/>
    <w:rsid w:val="004A4070"/>
    <w:rsid w:val="004C21DF"/>
    <w:rsid w:val="004C65BB"/>
    <w:rsid w:val="004C662A"/>
    <w:rsid w:val="004C7BC8"/>
    <w:rsid w:val="004D0A33"/>
    <w:rsid w:val="004D148B"/>
    <w:rsid w:val="004E38C2"/>
    <w:rsid w:val="004E4A65"/>
    <w:rsid w:val="004E6EEE"/>
    <w:rsid w:val="004F0107"/>
    <w:rsid w:val="0050007D"/>
    <w:rsid w:val="00501122"/>
    <w:rsid w:val="0050496A"/>
    <w:rsid w:val="00504DB0"/>
    <w:rsid w:val="00511987"/>
    <w:rsid w:val="00516E6F"/>
    <w:rsid w:val="00520090"/>
    <w:rsid w:val="005241FC"/>
    <w:rsid w:val="0052573F"/>
    <w:rsid w:val="00525C6E"/>
    <w:rsid w:val="00531E7A"/>
    <w:rsid w:val="0053417D"/>
    <w:rsid w:val="00534D46"/>
    <w:rsid w:val="0054092B"/>
    <w:rsid w:val="0054210E"/>
    <w:rsid w:val="0055164D"/>
    <w:rsid w:val="005535D7"/>
    <w:rsid w:val="00553CAC"/>
    <w:rsid w:val="00553EE9"/>
    <w:rsid w:val="005569D5"/>
    <w:rsid w:val="00561BC9"/>
    <w:rsid w:val="0056262C"/>
    <w:rsid w:val="005663F9"/>
    <w:rsid w:val="00574DAE"/>
    <w:rsid w:val="0057546D"/>
    <w:rsid w:val="00580E19"/>
    <w:rsid w:val="00586780"/>
    <w:rsid w:val="00587681"/>
    <w:rsid w:val="00592B13"/>
    <w:rsid w:val="00597E49"/>
    <w:rsid w:val="005A7C9B"/>
    <w:rsid w:val="005B024F"/>
    <w:rsid w:val="005B4471"/>
    <w:rsid w:val="005C0972"/>
    <w:rsid w:val="005C2928"/>
    <w:rsid w:val="005C59E4"/>
    <w:rsid w:val="005D027D"/>
    <w:rsid w:val="005D4E70"/>
    <w:rsid w:val="005D7CCB"/>
    <w:rsid w:val="005E126B"/>
    <w:rsid w:val="005E206E"/>
    <w:rsid w:val="005E27D8"/>
    <w:rsid w:val="005E30E3"/>
    <w:rsid w:val="005E3F08"/>
    <w:rsid w:val="005E4732"/>
    <w:rsid w:val="005E4F39"/>
    <w:rsid w:val="005E5111"/>
    <w:rsid w:val="005E55AE"/>
    <w:rsid w:val="005E57F2"/>
    <w:rsid w:val="005E7890"/>
    <w:rsid w:val="005F5D7B"/>
    <w:rsid w:val="005F6B7B"/>
    <w:rsid w:val="005F6F84"/>
    <w:rsid w:val="00612E70"/>
    <w:rsid w:val="00614192"/>
    <w:rsid w:val="006142EE"/>
    <w:rsid w:val="00615774"/>
    <w:rsid w:val="006200F0"/>
    <w:rsid w:val="0062474E"/>
    <w:rsid w:val="006249D5"/>
    <w:rsid w:val="00624C96"/>
    <w:rsid w:val="00626EE7"/>
    <w:rsid w:val="00631555"/>
    <w:rsid w:val="006344E9"/>
    <w:rsid w:val="006401E9"/>
    <w:rsid w:val="0064275A"/>
    <w:rsid w:val="00644334"/>
    <w:rsid w:val="00644390"/>
    <w:rsid w:val="00645ECB"/>
    <w:rsid w:val="00652588"/>
    <w:rsid w:val="00654D62"/>
    <w:rsid w:val="00656E1D"/>
    <w:rsid w:val="0066063B"/>
    <w:rsid w:val="00663793"/>
    <w:rsid w:val="00665DF4"/>
    <w:rsid w:val="00667CD4"/>
    <w:rsid w:val="00670995"/>
    <w:rsid w:val="006801E4"/>
    <w:rsid w:val="006808A8"/>
    <w:rsid w:val="00680F1E"/>
    <w:rsid w:val="00681773"/>
    <w:rsid w:val="00682713"/>
    <w:rsid w:val="00682C1E"/>
    <w:rsid w:val="0068666A"/>
    <w:rsid w:val="00693BCB"/>
    <w:rsid w:val="006A0D9A"/>
    <w:rsid w:val="006A106D"/>
    <w:rsid w:val="006A213E"/>
    <w:rsid w:val="006A2CB8"/>
    <w:rsid w:val="006A42F7"/>
    <w:rsid w:val="006B3566"/>
    <w:rsid w:val="006C15DC"/>
    <w:rsid w:val="006C2A41"/>
    <w:rsid w:val="006C351A"/>
    <w:rsid w:val="006C451E"/>
    <w:rsid w:val="006D27AD"/>
    <w:rsid w:val="006D2B6E"/>
    <w:rsid w:val="006D5B26"/>
    <w:rsid w:val="006D626F"/>
    <w:rsid w:val="006E3A1B"/>
    <w:rsid w:val="006E723B"/>
    <w:rsid w:val="006F1038"/>
    <w:rsid w:val="006F5C3F"/>
    <w:rsid w:val="006F71FD"/>
    <w:rsid w:val="0070049A"/>
    <w:rsid w:val="007032E9"/>
    <w:rsid w:val="00710DCE"/>
    <w:rsid w:val="00710F49"/>
    <w:rsid w:val="007114AD"/>
    <w:rsid w:val="00716992"/>
    <w:rsid w:val="00722917"/>
    <w:rsid w:val="00731134"/>
    <w:rsid w:val="007326EE"/>
    <w:rsid w:val="007347B1"/>
    <w:rsid w:val="0074107F"/>
    <w:rsid w:val="00743207"/>
    <w:rsid w:val="00743825"/>
    <w:rsid w:val="00747074"/>
    <w:rsid w:val="00747465"/>
    <w:rsid w:val="00747B93"/>
    <w:rsid w:val="00753A52"/>
    <w:rsid w:val="00753DC5"/>
    <w:rsid w:val="00754724"/>
    <w:rsid w:val="00755AA5"/>
    <w:rsid w:val="00755ECE"/>
    <w:rsid w:val="0075665F"/>
    <w:rsid w:val="00760E9A"/>
    <w:rsid w:val="0076139A"/>
    <w:rsid w:val="00761A54"/>
    <w:rsid w:val="00772DEB"/>
    <w:rsid w:val="00775799"/>
    <w:rsid w:val="0078169C"/>
    <w:rsid w:val="007817F2"/>
    <w:rsid w:val="00787E02"/>
    <w:rsid w:val="00791E9F"/>
    <w:rsid w:val="0079516B"/>
    <w:rsid w:val="0079517C"/>
    <w:rsid w:val="007956B1"/>
    <w:rsid w:val="007A0449"/>
    <w:rsid w:val="007A0F8F"/>
    <w:rsid w:val="007A0FC0"/>
    <w:rsid w:val="007A55E1"/>
    <w:rsid w:val="007A6619"/>
    <w:rsid w:val="007B0106"/>
    <w:rsid w:val="007B637F"/>
    <w:rsid w:val="007B69EF"/>
    <w:rsid w:val="007B7C92"/>
    <w:rsid w:val="007C0B56"/>
    <w:rsid w:val="007C4AA4"/>
    <w:rsid w:val="007C4DCF"/>
    <w:rsid w:val="007C4E69"/>
    <w:rsid w:val="007C5E12"/>
    <w:rsid w:val="007C6627"/>
    <w:rsid w:val="007C6EDA"/>
    <w:rsid w:val="007C7D00"/>
    <w:rsid w:val="007D32DD"/>
    <w:rsid w:val="007D37AB"/>
    <w:rsid w:val="007D4DDD"/>
    <w:rsid w:val="007D51B1"/>
    <w:rsid w:val="007E062B"/>
    <w:rsid w:val="007E1D3A"/>
    <w:rsid w:val="007E5CC8"/>
    <w:rsid w:val="007E656E"/>
    <w:rsid w:val="007F5320"/>
    <w:rsid w:val="007F6C8A"/>
    <w:rsid w:val="007F78E3"/>
    <w:rsid w:val="008001CE"/>
    <w:rsid w:val="00801A35"/>
    <w:rsid w:val="0080343D"/>
    <w:rsid w:val="00804D7C"/>
    <w:rsid w:val="00805B87"/>
    <w:rsid w:val="008069F6"/>
    <w:rsid w:val="00806E0F"/>
    <w:rsid w:val="0080723A"/>
    <w:rsid w:val="0081139F"/>
    <w:rsid w:val="00811409"/>
    <w:rsid w:val="008153E0"/>
    <w:rsid w:val="00815D1D"/>
    <w:rsid w:val="00816682"/>
    <w:rsid w:val="00817264"/>
    <w:rsid w:val="00821DDF"/>
    <w:rsid w:val="00822B97"/>
    <w:rsid w:val="0082404B"/>
    <w:rsid w:val="00831C03"/>
    <w:rsid w:val="008333C5"/>
    <w:rsid w:val="008335D9"/>
    <w:rsid w:val="00833F3D"/>
    <w:rsid w:val="0083441D"/>
    <w:rsid w:val="0083568C"/>
    <w:rsid w:val="00844862"/>
    <w:rsid w:val="00851729"/>
    <w:rsid w:val="00854070"/>
    <w:rsid w:val="008564CD"/>
    <w:rsid w:val="00862874"/>
    <w:rsid w:val="00863725"/>
    <w:rsid w:val="008659F7"/>
    <w:rsid w:val="00867DC4"/>
    <w:rsid w:val="00870D89"/>
    <w:rsid w:val="00871FA6"/>
    <w:rsid w:val="00873E48"/>
    <w:rsid w:val="00886EAB"/>
    <w:rsid w:val="00893CCB"/>
    <w:rsid w:val="00894CBC"/>
    <w:rsid w:val="00895378"/>
    <w:rsid w:val="008A2C03"/>
    <w:rsid w:val="008A30DD"/>
    <w:rsid w:val="008A5580"/>
    <w:rsid w:val="008A5B28"/>
    <w:rsid w:val="008A6770"/>
    <w:rsid w:val="008A7D89"/>
    <w:rsid w:val="008B446E"/>
    <w:rsid w:val="008B788C"/>
    <w:rsid w:val="008C3C43"/>
    <w:rsid w:val="008C7187"/>
    <w:rsid w:val="008D144B"/>
    <w:rsid w:val="008D668E"/>
    <w:rsid w:val="008E011E"/>
    <w:rsid w:val="008E06B9"/>
    <w:rsid w:val="008E0EA0"/>
    <w:rsid w:val="008E0F51"/>
    <w:rsid w:val="008E12C4"/>
    <w:rsid w:val="008E47D0"/>
    <w:rsid w:val="008E4CC4"/>
    <w:rsid w:val="008E68DF"/>
    <w:rsid w:val="008F072B"/>
    <w:rsid w:val="008F2191"/>
    <w:rsid w:val="008F3C3C"/>
    <w:rsid w:val="008F6478"/>
    <w:rsid w:val="008F6840"/>
    <w:rsid w:val="0090719E"/>
    <w:rsid w:val="00907A64"/>
    <w:rsid w:val="00923BE5"/>
    <w:rsid w:val="00926A72"/>
    <w:rsid w:val="00927F9C"/>
    <w:rsid w:val="0093075F"/>
    <w:rsid w:val="00942339"/>
    <w:rsid w:val="00944844"/>
    <w:rsid w:val="0095296F"/>
    <w:rsid w:val="00952989"/>
    <w:rsid w:val="00952DD0"/>
    <w:rsid w:val="009546A2"/>
    <w:rsid w:val="00957A8C"/>
    <w:rsid w:val="0096286D"/>
    <w:rsid w:val="00962C06"/>
    <w:rsid w:val="009725F2"/>
    <w:rsid w:val="00980173"/>
    <w:rsid w:val="00985100"/>
    <w:rsid w:val="00991113"/>
    <w:rsid w:val="00991370"/>
    <w:rsid w:val="00995C76"/>
    <w:rsid w:val="00996250"/>
    <w:rsid w:val="009A16CE"/>
    <w:rsid w:val="009A2595"/>
    <w:rsid w:val="009A2E22"/>
    <w:rsid w:val="009A3725"/>
    <w:rsid w:val="009A6E58"/>
    <w:rsid w:val="009B0276"/>
    <w:rsid w:val="009B1CA9"/>
    <w:rsid w:val="009B5450"/>
    <w:rsid w:val="009C527B"/>
    <w:rsid w:val="009C584A"/>
    <w:rsid w:val="009C7001"/>
    <w:rsid w:val="009D0351"/>
    <w:rsid w:val="009D1FE8"/>
    <w:rsid w:val="009D4057"/>
    <w:rsid w:val="009D494C"/>
    <w:rsid w:val="009E2646"/>
    <w:rsid w:val="009E5557"/>
    <w:rsid w:val="009F3BE3"/>
    <w:rsid w:val="00A02096"/>
    <w:rsid w:val="00A04FD6"/>
    <w:rsid w:val="00A0533B"/>
    <w:rsid w:val="00A201E4"/>
    <w:rsid w:val="00A20BAF"/>
    <w:rsid w:val="00A2144E"/>
    <w:rsid w:val="00A21A42"/>
    <w:rsid w:val="00A23D10"/>
    <w:rsid w:val="00A266CD"/>
    <w:rsid w:val="00A335A3"/>
    <w:rsid w:val="00A35036"/>
    <w:rsid w:val="00A355ED"/>
    <w:rsid w:val="00A37DFF"/>
    <w:rsid w:val="00A40411"/>
    <w:rsid w:val="00A41B29"/>
    <w:rsid w:val="00A46DC7"/>
    <w:rsid w:val="00A51CBD"/>
    <w:rsid w:val="00A5566F"/>
    <w:rsid w:val="00A61C85"/>
    <w:rsid w:val="00A62A31"/>
    <w:rsid w:val="00A6465F"/>
    <w:rsid w:val="00A65B09"/>
    <w:rsid w:val="00A67A92"/>
    <w:rsid w:val="00A709CE"/>
    <w:rsid w:val="00A72F6B"/>
    <w:rsid w:val="00A76C32"/>
    <w:rsid w:val="00A81E90"/>
    <w:rsid w:val="00A82962"/>
    <w:rsid w:val="00A842EC"/>
    <w:rsid w:val="00A870AD"/>
    <w:rsid w:val="00A87772"/>
    <w:rsid w:val="00A87FFA"/>
    <w:rsid w:val="00A9112B"/>
    <w:rsid w:val="00A94CC3"/>
    <w:rsid w:val="00AA0E78"/>
    <w:rsid w:val="00AA33C6"/>
    <w:rsid w:val="00AA4D43"/>
    <w:rsid w:val="00AB03E5"/>
    <w:rsid w:val="00AB7033"/>
    <w:rsid w:val="00AB7CE8"/>
    <w:rsid w:val="00AC1AFA"/>
    <w:rsid w:val="00AC6F41"/>
    <w:rsid w:val="00AD0A2C"/>
    <w:rsid w:val="00AD2834"/>
    <w:rsid w:val="00AD366B"/>
    <w:rsid w:val="00AD4C2E"/>
    <w:rsid w:val="00AE1AF7"/>
    <w:rsid w:val="00AE2970"/>
    <w:rsid w:val="00AE6660"/>
    <w:rsid w:val="00AF16BC"/>
    <w:rsid w:val="00AF1BC4"/>
    <w:rsid w:val="00AF1EA4"/>
    <w:rsid w:val="00AF40F3"/>
    <w:rsid w:val="00AF7638"/>
    <w:rsid w:val="00AF7F7E"/>
    <w:rsid w:val="00B01336"/>
    <w:rsid w:val="00B03D64"/>
    <w:rsid w:val="00B076FE"/>
    <w:rsid w:val="00B12610"/>
    <w:rsid w:val="00B13416"/>
    <w:rsid w:val="00B13B74"/>
    <w:rsid w:val="00B14994"/>
    <w:rsid w:val="00B204F0"/>
    <w:rsid w:val="00B218A5"/>
    <w:rsid w:val="00B21E9E"/>
    <w:rsid w:val="00B22010"/>
    <w:rsid w:val="00B247E4"/>
    <w:rsid w:val="00B26391"/>
    <w:rsid w:val="00B2744D"/>
    <w:rsid w:val="00B32630"/>
    <w:rsid w:val="00B356AD"/>
    <w:rsid w:val="00B428F7"/>
    <w:rsid w:val="00B44125"/>
    <w:rsid w:val="00B457DE"/>
    <w:rsid w:val="00B477D9"/>
    <w:rsid w:val="00B60D56"/>
    <w:rsid w:val="00B71673"/>
    <w:rsid w:val="00B73A6A"/>
    <w:rsid w:val="00B84451"/>
    <w:rsid w:val="00B85A0E"/>
    <w:rsid w:val="00B871D5"/>
    <w:rsid w:val="00B90757"/>
    <w:rsid w:val="00B91899"/>
    <w:rsid w:val="00B93DDC"/>
    <w:rsid w:val="00BA2526"/>
    <w:rsid w:val="00BA2AF2"/>
    <w:rsid w:val="00BA3233"/>
    <w:rsid w:val="00BB336E"/>
    <w:rsid w:val="00BB5D76"/>
    <w:rsid w:val="00BB6C57"/>
    <w:rsid w:val="00BC23DB"/>
    <w:rsid w:val="00BC3A93"/>
    <w:rsid w:val="00BC3CCE"/>
    <w:rsid w:val="00BD2250"/>
    <w:rsid w:val="00BD650C"/>
    <w:rsid w:val="00BD767B"/>
    <w:rsid w:val="00BE2217"/>
    <w:rsid w:val="00BF042E"/>
    <w:rsid w:val="00BF1FE0"/>
    <w:rsid w:val="00BF6B0F"/>
    <w:rsid w:val="00BF7243"/>
    <w:rsid w:val="00C01BE6"/>
    <w:rsid w:val="00C02207"/>
    <w:rsid w:val="00C03CDE"/>
    <w:rsid w:val="00C06C27"/>
    <w:rsid w:val="00C13907"/>
    <w:rsid w:val="00C14915"/>
    <w:rsid w:val="00C17493"/>
    <w:rsid w:val="00C204D3"/>
    <w:rsid w:val="00C23C1C"/>
    <w:rsid w:val="00C2541B"/>
    <w:rsid w:val="00C277E4"/>
    <w:rsid w:val="00C27DFC"/>
    <w:rsid w:val="00C3070C"/>
    <w:rsid w:val="00C325CE"/>
    <w:rsid w:val="00C342BB"/>
    <w:rsid w:val="00C417B5"/>
    <w:rsid w:val="00C41DEA"/>
    <w:rsid w:val="00C44575"/>
    <w:rsid w:val="00C45D05"/>
    <w:rsid w:val="00C46E10"/>
    <w:rsid w:val="00C47DA6"/>
    <w:rsid w:val="00C51789"/>
    <w:rsid w:val="00C53C5A"/>
    <w:rsid w:val="00C5574F"/>
    <w:rsid w:val="00C63BE6"/>
    <w:rsid w:val="00C662AE"/>
    <w:rsid w:val="00C67B2D"/>
    <w:rsid w:val="00C70C1F"/>
    <w:rsid w:val="00C717D7"/>
    <w:rsid w:val="00C723D3"/>
    <w:rsid w:val="00C72864"/>
    <w:rsid w:val="00C755B1"/>
    <w:rsid w:val="00C80F21"/>
    <w:rsid w:val="00C86A96"/>
    <w:rsid w:val="00C8750B"/>
    <w:rsid w:val="00C90216"/>
    <w:rsid w:val="00C917A4"/>
    <w:rsid w:val="00C917CF"/>
    <w:rsid w:val="00C97F31"/>
    <w:rsid w:val="00CA3A6E"/>
    <w:rsid w:val="00CA48AF"/>
    <w:rsid w:val="00CB32F2"/>
    <w:rsid w:val="00CC51E9"/>
    <w:rsid w:val="00CD1B46"/>
    <w:rsid w:val="00CE2475"/>
    <w:rsid w:val="00CE3DC8"/>
    <w:rsid w:val="00CF1CFE"/>
    <w:rsid w:val="00CF320F"/>
    <w:rsid w:val="00CF6C95"/>
    <w:rsid w:val="00D1057B"/>
    <w:rsid w:val="00D1113B"/>
    <w:rsid w:val="00D11884"/>
    <w:rsid w:val="00D149AF"/>
    <w:rsid w:val="00D14FFD"/>
    <w:rsid w:val="00D17621"/>
    <w:rsid w:val="00D17E3D"/>
    <w:rsid w:val="00D2047C"/>
    <w:rsid w:val="00D22FA1"/>
    <w:rsid w:val="00D23980"/>
    <w:rsid w:val="00D25EF2"/>
    <w:rsid w:val="00D26027"/>
    <w:rsid w:val="00D31143"/>
    <w:rsid w:val="00D32021"/>
    <w:rsid w:val="00D344DE"/>
    <w:rsid w:val="00D414C6"/>
    <w:rsid w:val="00D536EE"/>
    <w:rsid w:val="00D5379B"/>
    <w:rsid w:val="00D5790B"/>
    <w:rsid w:val="00D57CCB"/>
    <w:rsid w:val="00D60FB3"/>
    <w:rsid w:val="00D656CF"/>
    <w:rsid w:val="00D775B4"/>
    <w:rsid w:val="00D8392C"/>
    <w:rsid w:val="00D864F5"/>
    <w:rsid w:val="00D94887"/>
    <w:rsid w:val="00D950DD"/>
    <w:rsid w:val="00D95D04"/>
    <w:rsid w:val="00DA091B"/>
    <w:rsid w:val="00DA2FB4"/>
    <w:rsid w:val="00DA5310"/>
    <w:rsid w:val="00DA6EBB"/>
    <w:rsid w:val="00DB64A2"/>
    <w:rsid w:val="00DC0080"/>
    <w:rsid w:val="00DC17B2"/>
    <w:rsid w:val="00DC1C7A"/>
    <w:rsid w:val="00DC280D"/>
    <w:rsid w:val="00DC3D72"/>
    <w:rsid w:val="00DC566A"/>
    <w:rsid w:val="00DD1269"/>
    <w:rsid w:val="00DD4E24"/>
    <w:rsid w:val="00DE13C2"/>
    <w:rsid w:val="00DE6977"/>
    <w:rsid w:val="00DE73F9"/>
    <w:rsid w:val="00E05C3A"/>
    <w:rsid w:val="00E07AA9"/>
    <w:rsid w:val="00E105E9"/>
    <w:rsid w:val="00E15E01"/>
    <w:rsid w:val="00E16BBE"/>
    <w:rsid w:val="00E17DB1"/>
    <w:rsid w:val="00E234AD"/>
    <w:rsid w:val="00E3002F"/>
    <w:rsid w:val="00E31D58"/>
    <w:rsid w:val="00E33A57"/>
    <w:rsid w:val="00E33B5C"/>
    <w:rsid w:val="00E3400B"/>
    <w:rsid w:val="00E40F8D"/>
    <w:rsid w:val="00E433D5"/>
    <w:rsid w:val="00E458FF"/>
    <w:rsid w:val="00E45B7F"/>
    <w:rsid w:val="00E46D4E"/>
    <w:rsid w:val="00E54212"/>
    <w:rsid w:val="00E55025"/>
    <w:rsid w:val="00E567B8"/>
    <w:rsid w:val="00E620DE"/>
    <w:rsid w:val="00E63F0C"/>
    <w:rsid w:val="00E64588"/>
    <w:rsid w:val="00E6638F"/>
    <w:rsid w:val="00E75A80"/>
    <w:rsid w:val="00E7799C"/>
    <w:rsid w:val="00E81BE3"/>
    <w:rsid w:val="00E81C58"/>
    <w:rsid w:val="00E830FD"/>
    <w:rsid w:val="00E83843"/>
    <w:rsid w:val="00E86486"/>
    <w:rsid w:val="00EA0FE1"/>
    <w:rsid w:val="00EA6C5F"/>
    <w:rsid w:val="00EA74D8"/>
    <w:rsid w:val="00EB3449"/>
    <w:rsid w:val="00EB354F"/>
    <w:rsid w:val="00EB3DF3"/>
    <w:rsid w:val="00EC2667"/>
    <w:rsid w:val="00EC2A0B"/>
    <w:rsid w:val="00EC479E"/>
    <w:rsid w:val="00ED00D7"/>
    <w:rsid w:val="00ED14C0"/>
    <w:rsid w:val="00ED6F90"/>
    <w:rsid w:val="00EE3B53"/>
    <w:rsid w:val="00EF50A1"/>
    <w:rsid w:val="00F060C4"/>
    <w:rsid w:val="00F063CA"/>
    <w:rsid w:val="00F12800"/>
    <w:rsid w:val="00F17A27"/>
    <w:rsid w:val="00F25801"/>
    <w:rsid w:val="00F3330E"/>
    <w:rsid w:val="00F355B5"/>
    <w:rsid w:val="00F412EA"/>
    <w:rsid w:val="00F41C72"/>
    <w:rsid w:val="00F4652D"/>
    <w:rsid w:val="00F4713A"/>
    <w:rsid w:val="00F53D08"/>
    <w:rsid w:val="00F53E31"/>
    <w:rsid w:val="00F568EF"/>
    <w:rsid w:val="00F63552"/>
    <w:rsid w:val="00F63B2F"/>
    <w:rsid w:val="00F662C1"/>
    <w:rsid w:val="00F6690F"/>
    <w:rsid w:val="00F73849"/>
    <w:rsid w:val="00F81FED"/>
    <w:rsid w:val="00F83A64"/>
    <w:rsid w:val="00F8665A"/>
    <w:rsid w:val="00F878AB"/>
    <w:rsid w:val="00F90A1E"/>
    <w:rsid w:val="00FA201A"/>
    <w:rsid w:val="00FA62EF"/>
    <w:rsid w:val="00FB13B6"/>
    <w:rsid w:val="00FB3DE1"/>
    <w:rsid w:val="00FB53AB"/>
    <w:rsid w:val="00FC2F75"/>
    <w:rsid w:val="00FC349A"/>
    <w:rsid w:val="00FC5458"/>
    <w:rsid w:val="00FD5308"/>
    <w:rsid w:val="00FD6708"/>
    <w:rsid w:val="00FE4FE7"/>
    <w:rsid w:val="00FE6D65"/>
    <w:rsid w:val="00FF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F4CCED8"/>
  <w15:docId w15:val="{5752AAF7-FC2B-4AC4-B614-7CA3CCCF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C15DC"/>
    <w:pPr>
      <w:widowControl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uiPriority w:val="1"/>
    <w:qFormat/>
    <w:pPr>
      <w:spacing w:before="1"/>
      <w:ind w:left="947" w:right="94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ind w:left="112"/>
      <w:jc w:val="both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1"/>
    <w:qFormat/>
    <w:pPr>
      <w:ind w:left="112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62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9"/>
      <w:ind w:left="11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01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E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1B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E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E6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BE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BE6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F878AB"/>
    <w:pPr>
      <w:widowControl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78AB"/>
    <w:rPr>
      <w:color w:val="0000FF" w:themeColor="hyperlink"/>
      <w:u w:val="single"/>
    </w:rPr>
  </w:style>
  <w:style w:type="paragraph" w:customStyle="1" w:styleId="ListParagraph1">
    <w:name w:val="List Paragraph1"/>
    <w:basedOn w:val="Normal"/>
    <w:rsid w:val="00485FB8"/>
    <w:pPr>
      <w:spacing w:before="14"/>
      <w:ind w:left="832" w:hanging="360"/>
    </w:pPr>
  </w:style>
  <w:style w:type="paragraph" w:customStyle="1" w:styleId="Default">
    <w:name w:val="Default"/>
    <w:rsid w:val="00626EE7"/>
    <w:pPr>
      <w:widowControl/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05764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E28E5"/>
    <w:rPr>
      <w:rFonts w:ascii="Calibri" w:eastAsia="Calibri" w:hAnsi="Calibri" w:cs="Calibri"/>
      <w:sz w:val="21"/>
      <w:szCs w:val="21"/>
      <w:lang w:val="pt-PT"/>
    </w:rPr>
  </w:style>
  <w:style w:type="character" w:customStyle="1" w:styleId="st">
    <w:name w:val="st"/>
    <w:basedOn w:val="DefaultParagraphFont"/>
    <w:rsid w:val="003F30A2"/>
  </w:style>
  <w:style w:type="character" w:styleId="Emphasis">
    <w:name w:val="Emphasis"/>
    <w:basedOn w:val="DefaultParagraphFont"/>
    <w:uiPriority w:val="20"/>
    <w:qFormat/>
    <w:rsid w:val="003F30A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626F"/>
    <w:rPr>
      <w:rFonts w:asciiTheme="majorHAnsi" w:eastAsiaTheme="majorEastAsia" w:hAnsiTheme="majorHAnsi" w:cstheme="majorBidi"/>
      <w:b/>
      <w:bCs/>
      <w:i/>
      <w:iCs/>
      <w:color w:val="4F81BD" w:themeColor="accent1"/>
      <w:lang w:val="pt-PT"/>
    </w:rPr>
  </w:style>
  <w:style w:type="table" w:customStyle="1" w:styleId="TabelaSimples21">
    <w:name w:val="Tabela Simples 21"/>
    <w:basedOn w:val="TableNormal"/>
    <w:uiPriority w:val="42"/>
    <w:rsid w:val="00BF1FE0"/>
    <w:pPr>
      <w:widowControl/>
    </w:pPr>
    <w:rPr>
      <w:rFonts w:ascii="Calibri" w:eastAsia="Calibri" w:hAnsi="Calibri" w:cs="Times New Roman"/>
      <w:sz w:val="20"/>
      <w:szCs w:val="20"/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otnoteReference">
    <w:name w:val="footnote reference"/>
    <w:uiPriority w:val="99"/>
    <w:rsid w:val="003A667D"/>
    <w:rPr>
      <w:vertAlign w:val="superscript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1B57EF"/>
    <w:rPr>
      <w:color w:val="605E5C"/>
      <w:shd w:val="clear" w:color="auto" w:fill="E1DFDD"/>
    </w:rPr>
  </w:style>
  <w:style w:type="character" w:styleId="BookTitle">
    <w:name w:val="Book Title"/>
    <w:uiPriority w:val="33"/>
    <w:qFormat/>
    <w:rsid w:val="00CD1B46"/>
    <w:rPr>
      <w:b/>
      <w:bCs/>
      <w:smallCaps/>
      <w:spacing w:val="5"/>
    </w:rPr>
  </w:style>
  <w:style w:type="character" w:customStyle="1" w:styleId="Heading2Char">
    <w:name w:val="Heading 2 Char"/>
    <w:basedOn w:val="DefaultParagraphFont"/>
    <w:link w:val="Heading2"/>
    <w:uiPriority w:val="1"/>
    <w:rsid w:val="00AD4C2E"/>
    <w:rPr>
      <w:rFonts w:ascii="Calibri" w:eastAsia="Calibri" w:hAnsi="Calibri" w:cs="Calibri"/>
      <w:b/>
      <w:bCs/>
      <w:sz w:val="26"/>
      <w:szCs w:val="26"/>
      <w:lang w:val="pt-PT"/>
    </w:rPr>
  </w:style>
  <w:style w:type="character" w:customStyle="1" w:styleId="t">
    <w:name w:val="t"/>
    <w:basedOn w:val="DefaultParagraphFont"/>
    <w:rsid w:val="00645ECB"/>
  </w:style>
  <w:style w:type="character" w:customStyle="1" w:styleId="textopequenoconteudos">
    <w:name w:val="textopequenoconteudos"/>
    <w:basedOn w:val="DefaultParagraphFont"/>
    <w:rsid w:val="00645EC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A0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15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C15DC"/>
  </w:style>
  <w:style w:type="table" w:styleId="TableGrid">
    <w:name w:val="Table Grid"/>
    <w:basedOn w:val="TableNormal"/>
    <w:uiPriority w:val="59"/>
    <w:rsid w:val="005F5D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C7187"/>
    <w:rPr>
      <w:b/>
      <w:bCs/>
    </w:rPr>
  </w:style>
  <w:style w:type="paragraph" w:customStyle="1" w:styleId="noticebibliooeuvre">
    <w:name w:val="noticebibliooeuvre"/>
    <w:basedOn w:val="Normal"/>
    <w:rsid w:val="008C7187"/>
    <w:pPr>
      <w:spacing w:before="100" w:beforeAutospacing="1" w:after="100" w:afterAutospacing="1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6.png"/><Relationship Id="rId7" Type="http://schemas.openxmlformats.org/officeDocument/2006/relationships/image" Target="media/image8.png"/><Relationship Id="rId12" Type="http://schemas.openxmlformats.org/officeDocument/2006/relationships/image" Target="media/image13.jpe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11" Type="http://schemas.openxmlformats.org/officeDocument/2006/relationships/image" Target="media/image12.jpeg"/><Relationship Id="rId5" Type="http://schemas.openxmlformats.org/officeDocument/2006/relationships/image" Target="media/image8.jpeg"/><Relationship Id="rId10" Type="http://schemas.openxmlformats.org/officeDocument/2006/relationships/image" Target="media/image11.jpeg"/><Relationship Id="rId4" Type="http://schemas.openxmlformats.org/officeDocument/2006/relationships/image" Target="media/image7.jpe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C689B-0699-0E49-99AA-E85999162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4</Pages>
  <Words>1760</Words>
  <Characters>10034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co Miguel dos Santos Ramos</dc:creator>
  <cp:lastModifiedBy>Ana Camanho</cp:lastModifiedBy>
  <cp:revision>139</cp:revision>
  <cp:lastPrinted>2019-01-24T11:35:00Z</cp:lastPrinted>
  <dcterms:created xsi:type="dcterms:W3CDTF">2020-03-28T15:47:00Z</dcterms:created>
  <dcterms:modified xsi:type="dcterms:W3CDTF">2020-03-3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2T00:00:00Z</vt:filetime>
  </property>
  <property fmtid="{D5CDD505-2E9C-101B-9397-08002B2CF9AE}" pid="3" name="Creator">
    <vt:lpwstr>Word</vt:lpwstr>
  </property>
  <property fmtid="{D5CDD505-2E9C-101B-9397-08002B2CF9AE}" pid="4" name="LastSaved">
    <vt:filetime>2016-03-11T00:00:00Z</vt:filetime>
  </property>
</Properties>
</file>